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11EF0" w14:textId="7A6AFF39" w:rsidR="00397D88" w:rsidRPr="00747182" w:rsidRDefault="00397D88" w:rsidP="00022ACD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747182">
        <w:rPr>
          <w:rFonts w:ascii="Arial" w:hAnsi="Arial" w:cs="Arial"/>
          <w:b/>
          <w:bCs/>
          <w:sz w:val="20"/>
          <w:szCs w:val="20"/>
        </w:rPr>
        <w:t>DOKUZ EYLÜL ÜNİVERSİTESİ</w:t>
      </w:r>
      <w:r w:rsidR="00022ACD" w:rsidRPr="00747182">
        <w:rPr>
          <w:rFonts w:ascii="Arial" w:hAnsi="Arial" w:cs="Arial"/>
          <w:b/>
          <w:bCs/>
          <w:sz w:val="20"/>
          <w:szCs w:val="20"/>
        </w:rPr>
        <w:t xml:space="preserve"> </w:t>
      </w:r>
      <w:r w:rsidRPr="00747182">
        <w:rPr>
          <w:rFonts w:ascii="Arial" w:hAnsi="Arial" w:cs="Arial"/>
          <w:b/>
          <w:bCs/>
          <w:sz w:val="20"/>
          <w:szCs w:val="20"/>
        </w:rPr>
        <w:t>HEMŞİRELİK FAKÜLTESİ</w:t>
      </w:r>
    </w:p>
    <w:p w14:paraId="023DECB9" w14:textId="1CAF3807" w:rsidR="00022ACD" w:rsidRPr="00747182" w:rsidRDefault="00022ACD" w:rsidP="00397D88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747182">
        <w:rPr>
          <w:rFonts w:ascii="Arial" w:hAnsi="Arial" w:cs="Arial"/>
          <w:b/>
          <w:bCs/>
          <w:sz w:val="20"/>
          <w:szCs w:val="20"/>
        </w:rPr>
        <w:t xml:space="preserve">PANDEMİ DÖNEMİ </w:t>
      </w:r>
      <w:r w:rsidR="00397D88" w:rsidRPr="00747182">
        <w:rPr>
          <w:rFonts w:ascii="Arial" w:hAnsi="Arial" w:cs="Arial"/>
          <w:b/>
          <w:bCs/>
          <w:sz w:val="20"/>
          <w:szCs w:val="20"/>
        </w:rPr>
        <w:t>UYGULAMALI EĞİTİM</w:t>
      </w:r>
      <w:r w:rsidRPr="00747182">
        <w:rPr>
          <w:rFonts w:ascii="Arial" w:hAnsi="Arial" w:cs="Arial"/>
          <w:b/>
          <w:bCs/>
          <w:sz w:val="20"/>
          <w:szCs w:val="20"/>
        </w:rPr>
        <w:t>İ</w:t>
      </w:r>
    </w:p>
    <w:p w14:paraId="6E83AC90" w14:textId="02AB573A" w:rsidR="009A2CDB" w:rsidRPr="00397D88" w:rsidRDefault="00397D88" w:rsidP="00397D88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747182">
        <w:rPr>
          <w:rFonts w:ascii="Arial" w:hAnsi="Arial" w:cs="Arial"/>
          <w:b/>
          <w:bCs/>
          <w:sz w:val="20"/>
          <w:szCs w:val="20"/>
        </w:rPr>
        <w:t>ÖĞRENCİ ONAM FORMU</w:t>
      </w:r>
    </w:p>
    <w:p w14:paraId="26EA7B89" w14:textId="4FEFA684" w:rsidR="009A2CDB" w:rsidRDefault="009A2CDB" w:rsidP="00E10695">
      <w:pPr>
        <w:jc w:val="both"/>
        <w:rPr>
          <w:rFonts w:ascii="Arial" w:hAnsi="Arial" w:cs="Arial"/>
          <w:sz w:val="20"/>
          <w:szCs w:val="20"/>
        </w:rPr>
      </w:pPr>
    </w:p>
    <w:p w14:paraId="37D3F5C0" w14:textId="2ABBA352" w:rsidR="00E10695" w:rsidRPr="00E10695" w:rsidRDefault="00E10695" w:rsidP="00E10695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020-2021 Eğitim ve Öğretim Yılı Dokuz Eylül Üniversitesi Hemşirelik Fakültesi </w:t>
      </w:r>
      <w:r w:rsidRPr="00E10695">
        <w:rPr>
          <w:rFonts w:ascii="Arial" w:hAnsi="Arial" w:cs="Arial"/>
          <w:sz w:val="20"/>
          <w:szCs w:val="20"/>
        </w:rPr>
        <w:t>HEF4091 Hemşirelikte Bakım Yönetimi I ve HEF4090</w:t>
      </w:r>
      <w:r>
        <w:rPr>
          <w:rFonts w:ascii="Arial" w:hAnsi="Arial" w:cs="Arial"/>
          <w:sz w:val="20"/>
          <w:szCs w:val="20"/>
        </w:rPr>
        <w:t xml:space="preserve"> </w:t>
      </w:r>
      <w:r w:rsidRPr="00E10695">
        <w:rPr>
          <w:rFonts w:ascii="Arial" w:hAnsi="Arial" w:cs="Arial"/>
          <w:sz w:val="20"/>
          <w:szCs w:val="20"/>
        </w:rPr>
        <w:t>Hemşirelikte Bakım Yönetimi II</w:t>
      </w:r>
      <w:r>
        <w:rPr>
          <w:rFonts w:ascii="Arial" w:hAnsi="Arial" w:cs="Arial"/>
          <w:sz w:val="20"/>
          <w:szCs w:val="20"/>
        </w:rPr>
        <w:t xml:space="preserve"> derslerinin klinik uygulam</w:t>
      </w:r>
      <w:r w:rsidR="009F4F08">
        <w:rPr>
          <w:rFonts w:ascii="Arial" w:hAnsi="Arial" w:cs="Arial"/>
          <w:sz w:val="20"/>
          <w:szCs w:val="20"/>
        </w:rPr>
        <w:t>a eğitimi</w:t>
      </w:r>
      <w:r>
        <w:rPr>
          <w:rFonts w:ascii="Arial" w:hAnsi="Arial" w:cs="Arial"/>
          <w:sz w:val="20"/>
          <w:szCs w:val="20"/>
        </w:rPr>
        <w:t xml:space="preserve"> için geçerlidir.</w:t>
      </w:r>
    </w:p>
    <w:p w14:paraId="4C2F21A6" w14:textId="30353CF9" w:rsidR="009A2CDB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74CFD3FC" w14:textId="777420C4" w:rsidR="005834E8" w:rsidRDefault="005834E8" w:rsidP="009A2CD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ygulama</w:t>
      </w:r>
      <w:r w:rsidR="009475FD">
        <w:rPr>
          <w:rFonts w:ascii="Arial" w:hAnsi="Arial" w:cs="Arial"/>
          <w:sz w:val="20"/>
          <w:szCs w:val="20"/>
        </w:rPr>
        <w:t>ya çıktığınız</w:t>
      </w:r>
      <w:r>
        <w:rPr>
          <w:rFonts w:ascii="Arial" w:hAnsi="Arial" w:cs="Arial"/>
          <w:sz w:val="20"/>
          <w:szCs w:val="20"/>
        </w:rPr>
        <w:t xml:space="preserve"> Eğitim Grubunuz</w:t>
      </w:r>
      <w:r w:rsidR="009475FD">
        <w:rPr>
          <w:rFonts w:ascii="Arial" w:hAnsi="Arial" w:cs="Arial"/>
          <w:sz w:val="20"/>
          <w:szCs w:val="20"/>
        </w:rPr>
        <w:t>:</w:t>
      </w:r>
    </w:p>
    <w:p w14:paraId="0049A94B" w14:textId="79A66C41" w:rsidR="005834E8" w:rsidRDefault="005834E8" w:rsidP="009A2CD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 ) 1</w:t>
      </w:r>
      <w:r w:rsidR="00176EC2">
        <w:rPr>
          <w:rFonts w:ascii="Arial" w:hAnsi="Arial" w:cs="Arial"/>
          <w:sz w:val="20"/>
          <w:szCs w:val="20"/>
        </w:rPr>
        <w:t>. Blok</w:t>
      </w:r>
      <w:r>
        <w:rPr>
          <w:rFonts w:ascii="Arial" w:hAnsi="Arial" w:cs="Arial"/>
          <w:sz w:val="20"/>
          <w:szCs w:val="20"/>
        </w:rPr>
        <w:t xml:space="preserve"> - 15 Mart 2021 – 30 Nisan 2021 </w:t>
      </w:r>
    </w:p>
    <w:p w14:paraId="0A2EC88B" w14:textId="34125E70" w:rsidR="005834E8" w:rsidRPr="00AB504A" w:rsidRDefault="005834E8" w:rsidP="005834E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   ) </w:t>
      </w:r>
      <w:r w:rsidR="00176EC2">
        <w:rPr>
          <w:rFonts w:ascii="Arial" w:hAnsi="Arial" w:cs="Arial"/>
          <w:sz w:val="20"/>
          <w:szCs w:val="20"/>
        </w:rPr>
        <w:t>2. Blok</w:t>
      </w:r>
      <w:r>
        <w:rPr>
          <w:rFonts w:ascii="Arial" w:hAnsi="Arial" w:cs="Arial"/>
          <w:sz w:val="20"/>
          <w:szCs w:val="20"/>
        </w:rPr>
        <w:t xml:space="preserve"> - </w:t>
      </w:r>
      <w:r w:rsidR="00176EC2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yıs 2021 – </w:t>
      </w:r>
      <w:r w:rsidR="00C76BCC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5 Haziran 2021 </w:t>
      </w:r>
    </w:p>
    <w:p w14:paraId="48268E52" w14:textId="77777777" w:rsidR="005834E8" w:rsidRPr="00AB504A" w:rsidRDefault="005834E8" w:rsidP="009A2CDB">
      <w:pPr>
        <w:jc w:val="both"/>
        <w:rPr>
          <w:rFonts w:ascii="Arial" w:hAnsi="Arial" w:cs="Arial"/>
          <w:sz w:val="20"/>
          <w:szCs w:val="20"/>
        </w:rPr>
      </w:pPr>
    </w:p>
    <w:p w14:paraId="472AC06F" w14:textId="77777777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4E254814" w14:textId="7B61FD71" w:rsidR="009A2CDB" w:rsidRPr="00397D88" w:rsidRDefault="00397D88" w:rsidP="00E10695">
      <w:pPr>
        <w:pStyle w:val="ListeParagraf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397D88">
        <w:rPr>
          <w:rFonts w:ascii="Arial" w:hAnsi="Arial" w:cs="Arial"/>
          <w:sz w:val="20"/>
          <w:szCs w:val="20"/>
        </w:rPr>
        <w:t>ONAMIN</w:t>
      </w:r>
      <w:r w:rsidR="009A2CDB" w:rsidRPr="00397D88">
        <w:rPr>
          <w:rFonts w:ascii="Arial" w:hAnsi="Arial" w:cs="Arial"/>
          <w:sz w:val="20"/>
          <w:szCs w:val="20"/>
        </w:rPr>
        <w:t xml:space="preserve"> KONUSU ve SÜRESİ</w:t>
      </w:r>
    </w:p>
    <w:p w14:paraId="074AF45F" w14:textId="77777777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3A0D60E8" w14:textId="69CD1348" w:rsidR="009A2CDB" w:rsidRPr="00786D86" w:rsidRDefault="00786D86" w:rsidP="00786D86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ygulamalı eğitim </w:t>
      </w:r>
      <w:r w:rsidR="00397D88">
        <w:rPr>
          <w:rFonts w:ascii="Arial" w:hAnsi="Arial" w:cs="Arial"/>
          <w:sz w:val="20"/>
          <w:szCs w:val="20"/>
        </w:rPr>
        <w:t>Dokuz Eylül Üniversitesi</w:t>
      </w:r>
      <w:r w:rsidR="00397D88">
        <w:rPr>
          <w:rFonts w:ascii="Arial" w:hAnsi="Arial" w:cs="Arial"/>
          <w:noProof/>
          <w:sz w:val="20"/>
          <w:szCs w:val="20"/>
        </w:rPr>
        <w:t xml:space="preserve"> </w:t>
      </w:r>
      <w:r w:rsidR="003C01F0">
        <w:rPr>
          <w:rFonts w:ascii="Arial" w:hAnsi="Arial" w:cs="Arial"/>
          <w:noProof/>
          <w:sz w:val="20"/>
          <w:szCs w:val="20"/>
        </w:rPr>
        <w:t xml:space="preserve">Hemşirelik </w:t>
      </w:r>
      <w:r w:rsidR="00397D88">
        <w:rPr>
          <w:rFonts w:ascii="Arial" w:hAnsi="Arial" w:cs="Arial"/>
          <w:noProof/>
          <w:sz w:val="20"/>
          <w:szCs w:val="20"/>
        </w:rPr>
        <w:t>Fakültesi’nin</w:t>
      </w:r>
      <w:r w:rsidR="003C01F0">
        <w:rPr>
          <w:rFonts w:ascii="Arial" w:hAnsi="Arial" w:cs="Arial"/>
          <w:sz w:val="20"/>
          <w:szCs w:val="20"/>
        </w:rPr>
        <w:t xml:space="preserve"> </w:t>
      </w:r>
      <w:r w:rsidR="003C01F0">
        <w:rPr>
          <w:rFonts w:ascii="Arial" w:hAnsi="Arial" w:cs="Arial"/>
          <w:noProof/>
          <w:sz w:val="20"/>
          <w:szCs w:val="20"/>
        </w:rPr>
        <w:t xml:space="preserve">yönlendireceği </w:t>
      </w:r>
      <w:r w:rsidR="00ED57DD" w:rsidRPr="00ED57DD">
        <w:rPr>
          <w:rFonts w:ascii="Arial" w:hAnsi="Arial" w:cs="Arial"/>
          <w:noProof/>
          <w:sz w:val="20"/>
          <w:szCs w:val="20"/>
        </w:rPr>
        <w:t>Dokuz Eylül Üniversitesi Hastanesi</w:t>
      </w:r>
      <w:r w:rsidR="00ED57DD">
        <w:rPr>
          <w:rFonts w:ascii="Arial" w:hAnsi="Arial" w:cs="Arial"/>
          <w:noProof/>
          <w:sz w:val="20"/>
          <w:szCs w:val="20"/>
        </w:rPr>
        <w:t>’n</w:t>
      </w:r>
      <w:r w:rsidR="00E255DF">
        <w:rPr>
          <w:rFonts w:ascii="Arial" w:hAnsi="Arial" w:cs="Arial"/>
          <w:noProof/>
          <w:sz w:val="20"/>
          <w:szCs w:val="20"/>
        </w:rPr>
        <w:t>de</w:t>
      </w:r>
      <w:r>
        <w:rPr>
          <w:rFonts w:ascii="Arial" w:hAnsi="Arial" w:cs="Arial"/>
          <w:sz w:val="20"/>
          <w:szCs w:val="20"/>
        </w:rPr>
        <w:t xml:space="preserve"> </w:t>
      </w:r>
      <w:r w:rsidR="00397D88" w:rsidRPr="00786D86">
        <w:rPr>
          <w:rFonts w:ascii="Arial" w:hAnsi="Arial" w:cs="Arial"/>
          <w:sz w:val="20"/>
          <w:szCs w:val="20"/>
        </w:rPr>
        <w:t xml:space="preserve">15 Mart 2021 </w:t>
      </w:r>
      <w:r w:rsidR="003C01F0" w:rsidRPr="00786D86">
        <w:rPr>
          <w:rFonts w:ascii="Arial" w:hAnsi="Arial" w:cs="Arial"/>
          <w:sz w:val="20"/>
          <w:szCs w:val="20"/>
        </w:rPr>
        <w:t>tarihinde başlayıp</w:t>
      </w:r>
      <w:r w:rsidR="00397D88" w:rsidRPr="00786D86">
        <w:rPr>
          <w:rFonts w:ascii="Arial" w:hAnsi="Arial" w:cs="Arial"/>
          <w:sz w:val="20"/>
          <w:szCs w:val="20"/>
        </w:rPr>
        <w:t xml:space="preserve"> </w:t>
      </w:r>
      <w:r w:rsidR="00E10695" w:rsidRPr="00786D86">
        <w:rPr>
          <w:rFonts w:ascii="Arial" w:hAnsi="Arial" w:cs="Arial"/>
          <w:sz w:val="20"/>
          <w:szCs w:val="20"/>
        </w:rPr>
        <w:t>25 Haziran</w:t>
      </w:r>
      <w:r w:rsidR="00397D88" w:rsidRPr="00786D86">
        <w:rPr>
          <w:rFonts w:ascii="Arial" w:hAnsi="Arial" w:cs="Arial"/>
          <w:sz w:val="20"/>
          <w:szCs w:val="20"/>
        </w:rPr>
        <w:t xml:space="preserve"> 2021 </w:t>
      </w:r>
      <w:r w:rsidR="009A2CDB" w:rsidRPr="00786D86">
        <w:rPr>
          <w:rFonts w:ascii="Arial" w:hAnsi="Arial" w:cs="Arial"/>
          <w:sz w:val="20"/>
          <w:szCs w:val="20"/>
        </w:rPr>
        <w:t>tarihinde sona erecektir.</w:t>
      </w:r>
      <w:r w:rsidR="00176EC2" w:rsidRPr="00786D86">
        <w:rPr>
          <w:rFonts w:ascii="Arial" w:hAnsi="Arial" w:cs="Arial"/>
          <w:sz w:val="20"/>
          <w:szCs w:val="20"/>
        </w:rPr>
        <w:t xml:space="preserve"> </w:t>
      </w:r>
    </w:p>
    <w:p w14:paraId="0FE003CC" w14:textId="77777777" w:rsidR="00E10695" w:rsidRDefault="00E10695" w:rsidP="00E10695">
      <w:pPr>
        <w:pStyle w:val="ListeParagraf"/>
        <w:rPr>
          <w:rFonts w:ascii="Arial" w:hAnsi="Arial" w:cs="Arial"/>
          <w:sz w:val="20"/>
          <w:szCs w:val="20"/>
        </w:rPr>
      </w:pPr>
    </w:p>
    <w:p w14:paraId="1FFE54B8" w14:textId="3EDB9E2C" w:rsidR="00E10695" w:rsidRDefault="00786D86" w:rsidP="00E10695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Öğrenciler k</w:t>
      </w:r>
      <w:r w:rsidR="00AF5DC6">
        <w:rPr>
          <w:rFonts w:ascii="Arial" w:hAnsi="Arial" w:cs="Arial"/>
          <w:sz w:val="20"/>
          <w:szCs w:val="20"/>
        </w:rPr>
        <w:t>linik uygulama çizelgeleri dahilinde g</w:t>
      </w:r>
      <w:r w:rsidR="00E10695">
        <w:rPr>
          <w:rFonts w:ascii="Arial" w:hAnsi="Arial" w:cs="Arial"/>
          <w:sz w:val="20"/>
          <w:szCs w:val="20"/>
        </w:rPr>
        <w:t>ece ve gündüz</w:t>
      </w:r>
      <w:r w:rsidR="00AF5DC6">
        <w:rPr>
          <w:rFonts w:ascii="Arial" w:hAnsi="Arial" w:cs="Arial"/>
          <w:sz w:val="20"/>
          <w:szCs w:val="20"/>
        </w:rPr>
        <w:t xml:space="preserve"> olmak üzere bayram ve </w:t>
      </w:r>
      <w:r w:rsidR="00334E05">
        <w:rPr>
          <w:rFonts w:ascii="Arial" w:hAnsi="Arial" w:cs="Arial"/>
          <w:sz w:val="20"/>
          <w:szCs w:val="20"/>
        </w:rPr>
        <w:t>resmî</w:t>
      </w:r>
      <w:r w:rsidR="00AF5DC6">
        <w:rPr>
          <w:rFonts w:ascii="Arial" w:hAnsi="Arial" w:cs="Arial"/>
          <w:sz w:val="20"/>
          <w:szCs w:val="20"/>
        </w:rPr>
        <w:t xml:space="preserve"> tatillerde</w:t>
      </w:r>
      <w:r w:rsidR="00E10695">
        <w:rPr>
          <w:rFonts w:ascii="Arial" w:hAnsi="Arial" w:cs="Arial"/>
          <w:sz w:val="20"/>
          <w:szCs w:val="20"/>
        </w:rPr>
        <w:t xml:space="preserve"> klinik uygulamaya çıkabileceklerdir.</w:t>
      </w:r>
    </w:p>
    <w:p w14:paraId="5BF4D491" w14:textId="77777777" w:rsidR="00056D04" w:rsidRDefault="00056D04" w:rsidP="00056D04">
      <w:pPr>
        <w:pStyle w:val="ListeParagraf"/>
        <w:rPr>
          <w:rFonts w:ascii="Arial" w:hAnsi="Arial" w:cs="Arial"/>
          <w:sz w:val="20"/>
          <w:szCs w:val="20"/>
        </w:rPr>
      </w:pPr>
    </w:p>
    <w:p w14:paraId="7F6174E7" w14:textId="34F9E70D" w:rsidR="00056D04" w:rsidRDefault="00176EC2" w:rsidP="00056D04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Öğrencinin k</w:t>
      </w:r>
      <w:r w:rsidR="00056D04">
        <w:rPr>
          <w:rFonts w:ascii="Arial" w:hAnsi="Arial" w:cs="Arial"/>
          <w:sz w:val="20"/>
          <w:szCs w:val="20"/>
        </w:rPr>
        <w:t>linik uygulama süresince fakülte</w:t>
      </w:r>
      <w:r w:rsidR="00786D86">
        <w:rPr>
          <w:rFonts w:ascii="Arial" w:hAnsi="Arial" w:cs="Arial"/>
          <w:sz w:val="20"/>
          <w:szCs w:val="20"/>
        </w:rPr>
        <w:t>, ilgili anabilim dalı</w:t>
      </w:r>
      <w:r w:rsidR="00056D04">
        <w:rPr>
          <w:rFonts w:ascii="Arial" w:hAnsi="Arial" w:cs="Arial"/>
          <w:sz w:val="20"/>
          <w:szCs w:val="20"/>
        </w:rPr>
        <w:t xml:space="preserve"> ve bulunduğu kliniğin kurallarına</w:t>
      </w:r>
      <w:r w:rsidR="00D97CB8">
        <w:rPr>
          <w:rFonts w:ascii="Arial" w:hAnsi="Arial" w:cs="Arial"/>
          <w:sz w:val="20"/>
          <w:szCs w:val="20"/>
        </w:rPr>
        <w:t xml:space="preserve"> (işleyiş, </w:t>
      </w:r>
      <w:r w:rsidR="00334E05">
        <w:rPr>
          <w:rFonts w:ascii="Arial" w:hAnsi="Arial" w:cs="Arial"/>
          <w:sz w:val="20"/>
          <w:szCs w:val="20"/>
        </w:rPr>
        <w:t xml:space="preserve">prosedür, </w:t>
      </w:r>
      <w:r w:rsidR="00D97CB8">
        <w:rPr>
          <w:rFonts w:ascii="Arial" w:hAnsi="Arial" w:cs="Arial"/>
          <w:sz w:val="20"/>
          <w:szCs w:val="20"/>
        </w:rPr>
        <w:t>yemek vb.)</w:t>
      </w:r>
      <w:r w:rsidR="00056D04">
        <w:rPr>
          <w:rFonts w:ascii="Arial" w:hAnsi="Arial" w:cs="Arial"/>
          <w:sz w:val="20"/>
          <w:szCs w:val="20"/>
        </w:rPr>
        <w:t xml:space="preserve"> uyması beklenmektedir.</w:t>
      </w:r>
    </w:p>
    <w:p w14:paraId="0F97E300" w14:textId="77777777" w:rsidR="00014676" w:rsidRDefault="00014676" w:rsidP="00014676">
      <w:pPr>
        <w:pStyle w:val="ListeParagraf"/>
        <w:rPr>
          <w:rFonts w:ascii="Arial" w:hAnsi="Arial" w:cs="Arial"/>
          <w:sz w:val="20"/>
          <w:szCs w:val="20"/>
        </w:rPr>
      </w:pPr>
    </w:p>
    <w:p w14:paraId="280D7541" w14:textId="77777777" w:rsidR="00014676" w:rsidRDefault="00014676" w:rsidP="00014676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Öğrenci uygulama alanında ve fakültede kişisel koruyucu ekipman kullanımı ve hijyen kurallarına uymakla yükümlüdür.</w:t>
      </w:r>
    </w:p>
    <w:p w14:paraId="6D96724E" w14:textId="77777777" w:rsidR="00056D04" w:rsidRDefault="00056D04" w:rsidP="00056D04">
      <w:pPr>
        <w:pStyle w:val="ListeParagraf"/>
        <w:rPr>
          <w:rFonts w:ascii="Arial" w:hAnsi="Arial" w:cs="Arial"/>
          <w:sz w:val="20"/>
          <w:szCs w:val="20"/>
        </w:rPr>
      </w:pPr>
    </w:p>
    <w:p w14:paraId="29FB5334" w14:textId="494A578C" w:rsidR="005834E8" w:rsidRDefault="00056D04" w:rsidP="009F1436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2269E3">
        <w:rPr>
          <w:rFonts w:ascii="Arial" w:hAnsi="Arial" w:cs="Arial"/>
          <w:sz w:val="20"/>
          <w:szCs w:val="20"/>
        </w:rPr>
        <w:t xml:space="preserve">Klinik </w:t>
      </w:r>
      <w:r w:rsidR="00786D86" w:rsidRPr="002269E3">
        <w:rPr>
          <w:rFonts w:ascii="Arial" w:hAnsi="Arial" w:cs="Arial"/>
          <w:sz w:val="20"/>
          <w:szCs w:val="20"/>
        </w:rPr>
        <w:t>e</w:t>
      </w:r>
      <w:r w:rsidRPr="002269E3">
        <w:rPr>
          <w:rFonts w:ascii="Arial" w:hAnsi="Arial" w:cs="Arial"/>
          <w:sz w:val="20"/>
          <w:szCs w:val="20"/>
        </w:rPr>
        <w:t xml:space="preserve">ğitim süresince ilgili anabilim dalının </w:t>
      </w:r>
      <w:r w:rsidR="004B6EA4" w:rsidRPr="002269E3">
        <w:rPr>
          <w:rFonts w:ascii="Arial" w:hAnsi="Arial" w:cs="Arial"/>
          <w:sz w:val="20"/>
          <w:szCs w:val="20"/>
        </w:rPr>
        <w:t>belirlediği klinik hedeflere ulaşmak için eğitim süreçlerine</w:t>
      </w:r>
      <w:r w:rsidR="002269E3" w:rsidRPr="002269E3">
        <w:rPr>
          <w:rFonts w:ascii="Arial" w:hAnsi="Arial" w:cs="Arial"/>
          <w:sz w:val="20"/>
          <w:szCs w:val="20"/>
        </w:rPr>
        <w:t xml:space="preserve"> </w:t>
      </w:r>
      <w:r w:rsidR="004B6EA4" w:rsidRPr="002269E3">
        <w:rPr>
          <w:rFonts w:ascii="Arial" w:hAnsi="Arial" w:cs="Arial"/>
          <w:sz w:val="20"/>
          <w:szCs w:val="20"/>
        </w:rPr>
        <w:t>tam katılım sağlar.</w:t>
      </w:r>
      <w:r w:rsidR="00E255DF" w:rsidRPr="002269E3">
        <w:rPr>
          <w:rFonts w:ascii="Arial" w:hAnsi="Arial" w:cs="Arial"/>
          <w:sz w:val="20"/>
          <w:szCs w:val="20"/>
        </w:rPr>
        <w:t xml:space="preserve"> </w:t>
      </w:r>
    </w:p>
    <w:p w14:paraId="4B8EED8B" w14:textId="77777777" w:rsidR="002269E3" w:rsidRPr="002269E3" w:rsidRDefault="002269E3" w:rsidP="002269E3">
      <w:pPr>
        <w:jc w:val="both"/>
        <w:rPr>
          <w:rFonts w:ascii="Arial" w:hAnsi="Arial" w:cs="Arial"/>
          <w:sz w:val="20"/>
          <w:szCs w:val="20"/>
        </w:rPr>
      </w:pPr>
    </w:p>
    <w:p w14:paraId="26ABDAF3" w14:textId="6411C852" w:rsidR="005834E8" w:rsidRDefault="005834E8" w:rsidP="004B6EA4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Öğrenci barındığı yerin</w:t>
      </w:r>
      <w:r w:rsidR="00334E05">
        <w:rPr>
          <w:rFonts w:ascii="Arial" w:hAnsi="Arial" w:cs="Arial"/>
          <w:sz w:val="20"/>
          <w:szCs w:val="20"/>
        </w:rPr>
        <w:t xml:space="preserve"> (ev, yurt vb.)</w:t>
      </w:r>
      <w:r>
        <w:rPr>
          <w:rFonts w:ascii="Arial" w:hAnsi="Arial" w:cs="Arial"/>
          <w:sz w:val="20"/>
          <w:szCs w:val="20"/>
        </w:rPr>
        <w:t xml:space="preserve"> kurallarına uyma</w:t>
      </w:r>
      <w:r w:rsidR="00786D86">
        <w:rPr>
          <w:rFonts w:ascii="Arial" w:hAnsi="Arial" w:cs="Arial"/>
          <w:sz w:val="20"/>
          <w:szCs w:val="20"/>
        </w:rPr>
        <w:t>kla yükümlüdür.</w:t>
      </w:r>
    </w:p>
    <w:p w14:paraId="51D0A980" w14:textId="77777777" w:rsidR="004B6EA4" w:rsidRDefault="004B6EA4" w:rsidP="004B6EA4">
      <w:pPr>
        <w:pStyle w:val="ListeParagraf"/>
        <w:rPr>
          <w:rFonts w:ascii="Arial" w:hAnsi="Arial" w:cs="Arial"/>
          <w:sz w:val="20"/>
          <w:szCs w:val="20"/>
        </w:rPr>
      </w:pPr>
    </w:p>
    <w:p w14:paraId="3383EE2E" w14:textId="5F1550E7" w:rsidR="004B6EA4" w:rsidRDefault="004B6EA4" w:rsidP="004B6EA4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Öğrenci Covid-19 hastalığı ile ilgili</w:t>
      </w:r>
      <w:r w:rsidR="005834E8">
        <w:rPr>
          <w:rFonts w:ascii="Arial" w:hAnsi="Arial" w:cs="Arial"/>
          <w:sz w:val="20"/>
          <w:szCs w:val="20"/>
        </w:rPr>
        <w:t xml:space="preserve"> belirti ve</w:t>
      </w:r>
      <w:r>
        <w:rPr>
          <w:rFonts w:ascii="Arial" w:hAnsi="Arial" w:cs="Arial"/>
          <w:sz w:val="20"/>
          <w:szCs w:val="20"/>
        </w:rPr>
        <w:t xml:space="preserve"> şüphesi olduğunda ilgili danışmanını bilgilendirerek Dokuz Eylül Üniversitesi Hastanesi’nde test yaptırması gerekmektedir.</w:t>
      </w:r>
    </w:p>
    <w:p w14:paraId="5A62997F" w14:textId="77777777" w:rsidR="004B6EA4" w:rsidRDefault="004B6EA4" w:rsidP="004B6EA4">
      <w:pPr>
        <w:pStyle w:val="ListeParagraf"/>
        <w:rPr>
          <w:rFonts w:ascii="Arial" w:hAnsi="Arial" w:cs="Arial"/>
          <w:sz w:val="20"/>
          <w:szCs w:val="20"/>
        </w:rPr>
      </w:pPr>
    </w:p>
    <w:p w14:paraId="7D44FB1E" w14:textId="1FBD5B2E" w:rsidR="004B6EA4" w:rsidRDefault="004B6EA4" w:rsidP="004B6EA4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Öğrenci Covid-19 hastalığına yakalandığında ise tıbbi </w:t>
      </w:r>
      <w:r w:rsidR="00786D86">
        <w:rPr>
          <w:rFonts w:ascii="Arial" w:hAnsi="Arial" w:cs="Arial"/>
          <w:sz w:val="20"/>
          <w:szCs w:val="20"/>
        </w:rPr>
        <w:t xml:space="preserve">gereklilikler ve </w:t>
      </w:r>
      <w:r>
        <w:rPr>
          <w:rFonts w:ascii="Arial" w:hAnsi="Arial" w:cs="Arial"/>
          <w:sz w:val="20"/>
          <w:szCs w:val="20"/>
        </w:rPr>
        <w:t>öneriler doğrultusunda izolasyon ve tedavi süreçlerine uy</w:t>
      </w:r>
      <w:r w:rsidR="009F4F08">
        <w:rPr>
          <w:rFonts w:ascii="Arial" w:hAnsi="Arial" w:cs="Arial"/>
          <w:sz w:val="20"/>
          <w:szCs w:val="20"/>
        </w:rPr>
        <w:t>ması beklenmektedir.</w:t>
      </w:r>
    </w:p>
    <w:p w14:paraId="7A88E0F9" w14:textId="77777777" w:rsidR="002901D2" w:rsidRDefault="002901D2" w:rsidP="002901D2">
      <w:pPr>
        <w:pStyle w:val="ListeParagraf"/>
        <w:rPr>
          <w:rFonts w:ascii="Arial" w:hAnsi="Arial" w:cs="Arial"/>
          <w:sz w:val="20"/>
          <w:szCs w:val="20"/>
        </w:rPr>
      </w:pPr>
    </w:p>
    <w:p w14:paraId="3E5FC156" w14:textId="702B9D66" w:rsidR="002901D2" w:rsidRDefault="002901D2" w:rsidP="002901D2">
      <w:pPr>
        <w:jc w:val="both"/>
        <w:rPr>
          <w:rFonts w:ascii="Arial" w:hAnsi="Arial" w:cs="Arial"/>
          <w:sz w:val="20"/>
          <w:szCs w:val="20"/>
        </w:rPr>
      </w:pPr>
    </w:p>
    <w:p w14:paraId="54425674" w14:textId="0FFB787C" w:rsidR="002901D2" w:rsidRDefault="002901D2" w:rsidP="002901D2">
      <w:pPr>
        <w:jc w:val="both"/>
        <w:rPr>
          <w:rFonts w:ascii="Arial" w:hAnsi="Arial" w:cs="Arial"/>
          <w:sz w:val="20"/>
          <w:szCs w:val="20"/>
        </w:rPr>
      </w:pPr>
    </w:p>
    <w:p w14:paraId="57E64AA9" w14:textId="09AB0B7E" w:rsidR="002901D2" w:rsidRPr="0025111D" w:rsidRDefault="002901D2" w:rsidP="002901D2">
      <w:pPr>
        <w:rPr>
          <w:rFonts w:ascii="Arial" w:hAnsi="Arial" w:cs="Arial"/>
          <w:color w:val="FF0000"/>
          <w:sz w:val="20"/>
          <w:szCs w:val="20"/>
        </w:rPr>
      </w:pPr>
      <w:r w:rsidRPr="002901D2">
        <w:rPr>
          <w:rFonts w:ascii="Arial" w:hAnsi="Arial" w:cs="Arial"/>
          <w:sz w:val="48"/>
          <w:szCs w:val="48"/>
        </w:rPr>
        <w:t>□</w:t>
      </w:r>
      <w:r w:rsidRPr="002901D2">
        <w:rPr>
          <w:rFonts w:ascii="Arial" w:hAnsi="Arial" w:cs="Arial"/>
          <w:color w:val="FF0000"/>
          <w:sz w:val="48"/>
          <w:szCs w:val="48"/>
        </w:rPr>
        <w:t xml:space="preserve"> </w:t>
      </w:r>
      <w:r w:rsidRPr="002901D2">
        <w:rPr>
          <w:rFonts w:ascii="Arial" w:hAnsi="Arial" w:cs="Arial"/>
        </w:rPr>
        <w:t>Klinik uygulamaya aşı olmadan</w:t>
      </w:r>
      <w:r>
        <w:rPr>
          <w:rFonts w:ascii="Arial" w:hAnsi="Arial" w:cs="Arial"/>
        </w:rPr>
        <w:t xml:space="preserve"> çıkmayı kabul ediyorum. Bu kararım ile birlikte olası Covid-19 hastalığına yakalanmamdan doğacak tüm sorumluluk şahsıma aittir. 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0C6BCA84" w14:textId="15D99999" w:rsidR="002901D2" w:rsidRDefault="002901D2" w:rsidP="002901D2">
      <w:pPr>
        <w:jc w:val="both"/>
        <w:rPr>
          <w:rFonts w:ascii="Arial" w:hAnsi="Arial" w:cs="Arial"/>
          <w:sz w:val="20"/>
          <w:szCs w:val="20"/>
        </w:rPr>
      </w:pPr>
    </w:p>
    <w:p w14:paraId="543747E4" w14:textId="67CDC5C6" w:rsidR="002901D2" w:rsidRDefault="002901D2" w:rsidP="002901D2">
      <w:pPr>
        <w:jc w:val="both"/>
        <w:rPr>
          <w:rFonts w:ascii="Arial" w:hAnsi="Arial" w:cs="Arial"/>
          <w:sz w:val="20"/>
          <w:szCs w:val="20"/>
        </w:rPr>
      </w:pPr>
    </w:p>
    <w:p w14:paraId="2207872D" w14:textId="77777777" w:rsidR="002901D2" w:rsidRPr="004B6EA4" w:rsidRDefault="002901D2" w:rsidP="002901D2">
      <w:pPr>
        <w:jc w:val="both"/>
        <w:rPr>
          <w:rFonts w:ascii="Arial" w:hAnsi="Arial" w:cs="Arial"/>
          <w:sz w:val="20"/>
          <w:szCs w:val="20"/>
        </w:rPr>
      </w:pPr>
    </w:p>
    <w:p w14:paraId="7E7D35D4" w14:textId="7B8456A3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248705B2" w14:textId="7C1153CD" w:rsidR="009A2CDB" w:rsidRPr="00397D88" w:rsidRDefault="00397D88" w:rsidP="00E10695">
      <w:pPr>
        <w:pStyle w:val="ListeParagraf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AMIN</w:t>
      </w:r>
      <w:r w:rsidR="009A2CDB" w:rsidRPr="00397D88">
        <w:rPr>
          <w:rFonts w:ascii="Arial" w:hAnsi="Arial" w:cs="Arial"/>
          <w:sz w:val="20"/>
          <w:szCs w:val="20"/>
        </w:rPr>
        <w:t xml:space="preserve"> ÜSTÜNLÜĞÜ</w:t>
      </w:r>
    </w:p>
    <w:p w14:paraId="6AF244EB" w14:textId="77777777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6B4AE19B" w14:textId="77777777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  <w:r w:rsidRPr="00AB504A">
        <w:rPr>
          <w:rFonts w:ascii="Arial" w:hAnsi="Arial" w:cs="Arial"/>
          <w:sz w:val="20"/>
          <w:szCs w:val="20"/>
        </w:rPr>
        <w:t>Yukarıdaki şartları taraflar kabul ve taahhüt etmiştir.</w:t>
      </w:r>
    </w:p>
    <w:p w14:paraId="2D7D4980" w14:textId="77777777" w:rsidR="00397D88" w:rsidRDefault="00397D88" w:rsidP="00397D88">
      <w:pPr>
        <w:rPr>
          <w:rFonts w:ascii="Arial" w:hAnsi="Arial" w:cs="Arial"/>
          <w:sz w:val="20"/>
          <w:szCs w:val="20"/>
        </w:rPr>
      </w:pPr>
    </w:p>
    <w:p w14:paraId="60955DCA" w14:textId="77777777" w:rsidR="00397D88" w:rsidRDefault="00397D88" w:rsidP="00397D88">
      <w:pPr>
        <w:rPr>
          <w:rFonts w:ascii="Arial" w:hAnsi="Arial" w:cs="Arial"/>
          <w:sz w:val="20"/>
          <w:szCs w:val="20"/>
        </w:rPr>
      </w:pPr>
    </w:p>
    <w:p w14:paraId="2AC1B628" w14:textId="501F8CF6" w:rsidR="009A2CDB" w:rsidRPr="00AB504A" w:rsidRDefault="00397D88" w:rsidP="00397D8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KUZ EYLÜL</w:t>
      </w:r>
      <w:r w:rsidR="009A2CDB" w:rsidRPr="00AB504A">
        <w:rPr>
          <w:rFonts w:ascii="Arial" w:hAnsi="Arial" w:cs="Arial"/>
          <w:sz w:val="20"/>
          <w:szCs w:val="20"/>
        </w:rPr>
        <w:t xml:space="preserve"> ÜNİVER</w:t>
      </w:r>
      <w:r w:rsidR="003C01F0">
        <w:rPr>
          <w:rFonts w:ascii="Arial" w:hAnsi="Arial" w:cs="Arial"/>
          <w:sz w:val="20"/>
          <w:szCs w:val="20"/>
        </w:rPr>
        <w:t>SİTESİ</w:t>
      </w:r>
      <w:r w:rsidR="003C01F0">
        <w:rPr>
          <w:rFonts w:ascii="Arial" w:hAnsi="Arial" w:cs="Arial"/>
          <w:sz w:val="20"/>
          <w:szCs w:val="20"/>
        </w:rPr>
        <w:tab/>
      </w:r>
      <w:r w:rsidR="003C01F0">
        <w:rPr>
          <w:rFonts w:ascii="Arial" w:hAnsi="Arial" w:cs="Arial"/>
          <w:sz w:val="20"/>
          <w:szCs w:val="20"/>
        </w:rPr>
        <w:tab/>
        <w:t xml:space="preserve">           </w:t>
      </w:r>
      <w:r w:rsidR="003C01F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            </w:t>
      </w:r>
      <w:r w:rsidR="009A2CDB">
        <w:rPr>
          <w:rFonts w:ascii="Arial" w:hAnsi="Arial" w:cs="Arial"/>
          <w:sz w:val="20"/>
          <w:szCs w:val="20"/>
        </w:rPr>
        <w:t>Uygulama</w:t>
      </w:r>
      <w:r w:rsidR="003C01F0">
        <w:rPr>
          <w:rFonts w:ascii="Arial" w:hAnsi="Arial" w:cs="Arial"/>
          <w:sz w:val="20"/>
          <w:szCs w:val="20"/>
        </w:rPr>
        <w:t>lı</w:t>
      </w:r>
      <w:r w:rsidR="00F50D85">
        <w:rPr>
          <w:rFonts w:ascii="Arial" w:hAnsi="Arial" w:cs="Arial"/>
          <w:sz w:val="20"/>
          <w:szCs w:val="20"/>
        </w:rPr>
        <w:t xml:space="preserve"> Eğitim</w:t>
      </w:r>
      <w:r w:rsidR="009A2CDB">
        <w:rPr>
          <w:rFonts w:ascii="Arial" w:hAnsi="Arial" w:cs="Arial"/>
          <w:sz w:val="20"/>
          <w:szCs w:val="20"/>
        </w:rPr>
        <w:t xml:space="preserve"> </w:t>
      </w:r>
      <w:r w:rsidR="009A2CDB" w:rsidRPr="00AB504A">
        <w:rPr>
          <w:rFonts w:ascii="Arial" w:hAnsi="Arial" w:cs="Arial"/>
          <w:sz w:val="20"/>
          <w:szCs w:val="20"/>
        </w:rPr>
        <w:t>Yapan Öğrenci</w:t>
      </w:r>
    </w:p>
    <w:p w14:paraId="6475ECED" w14:textId="2159018D" w:rsidR="009A2CDB" w:rsidRPr="00AB504A" w:rsidRDefault="00397D88" w:rsidP="009A2CD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EMŞİRELİK FAKÜLTESİ </w:t>
      </w:r>
      <w:r w:rsidR="009A2CDB" w:rsidRPr="00AB504A">
        <w:rPr>
          <w:rFonts w:ascii="Arial" w:hAnsi="Arial" w:cs="Arial"/>
          <w:sz w:val="20"/>
          <w:szCs w:val="20"/>
        </w:rPr>
        <w:t xml:space="preserve">                                                                       Öğr.</w:t>
      </w:r>
      <w:r w:rsidR="00E10695">
        <w:rPr>
          <w:rFonts w:ascii="Arial" w:hAnsi="Arial" w:cs="Arial"/>
          <w:sz w:val="20"/>
          <w:szCs w:val="20"/>
        </w:rPr>
        <w:t xml:space="preserve"> </w:t>
      </w:r>
      <w:r w:rsidR="009A2CDB" w:rsidRPr="00AB504A">
        <w:rPr>
          <w:rFonts w:ascii="Arial" w:hAnsi="Arial" w:cs="Arial"/>
          <w:sz w:val="20"/>
          <w:szCs w:val="20"/>
        </w:rPr>
        <w:t xml:space="preserve">No:    </w:t>
      </w:r>
    </w:p>
    <w:p w14:paraId="22CB1095" w14:textId="77777777" w:rsidR="00B45582" w:rsidRPr="00E97A65" w:rsidRDefault="009A2CDB" w:rsidP="00B45582">
      <w:pPr>
        <w:jc w:val="both"/>
        <w:rPr>
          <w:rFonts w:ascii="Arial" w:hAnsi="Arial" w:cs="Arial"/>
          <w:sz w:val="20"/>
          <w:szCs w:val="20"/>
        </w:rPr>
      </w:pPr>
      <w:r w:rsidRPr="00AB504A">
        <w:rPr>
          <w:rFonts w:ascii="Arial" w:hAnsi="Arial" w:cs="Arial"/>
          <w:sz w:val="20"/>
          <w:szCs w:val="20"/>
        </w:rPr>
        <w:t xml:space="preserve">Prof. Dr. </w:t>
      </w:r>
      <w:r w:rsidR="00397D88">
        <w:rPr>
          <w:rFonts w:ascii="Arial" w:hAnsi="Arial" w:cs="Arial"/>
          <w:sz w:val="20"/>
          <w:szCs w:val="20"/>
        </w:rPr>
        <w:t>Şeyda Seren İNTEPELER</w:t>
      </w:r>
      <w:r w:rsidRPr="00AB504A">
        <w:rPr>
          <w:rFonts w:ascii="Arial" w:hAnsi="Arial" w:cs="Arial"/>
          <w:sz w:val="20"/>
          <w:szCs w:val="20"/>
        </w:rPr>
        <w:t xml:space="preserve">    </w:t>
      </w:r>
      <w:r w:rsidR="00B45582">
        <w:rPr>
          <w:rFonts w:ascii="Arial" w:hAnsi="Arial" w:cs="Arial"/>
          <w:sz w:val="20"/>
          <w:szCs w:val="20"/>
        </w:rPr>
        <w:tab/>
      </w:r>
      <w:r w:rsidR="00B45582">
        <w:rPr>
          <w:rFonts w:ascii="Arial" w:hAnsi="Arial" w:cs="Arial"/>
          <w:sz w:val="20"/>
          <w:szCs w:val="20"/>
        </w:rPr>
        <w:tab/>
      </w:r>
      <w:r w:rsidR="00B45582">
        <w:rPr>
          <w:rFonts w:ascii="Arial" w:hAnsi="Arial" w:cs="Arial"/>
          <w:sz w:val="20"/>
          <w:szCs w:val="20"/>
        </w:rPr>
        <w:tab/>
      </w:r>
      <w:r w:rsidR="00B45582">
        <w:rPr>
          <w:rFonts w:ascii="Arial" w:hAnsi="Arial" w:cs="Arial"/>
          <w:sz w:val="20"/>
          <w:szCs w:val="20"/>
        </w:rPr>
        <w:tab/>
      </w:r>
      <w:r w:rsidR="00B45582">
        <w:rPr>
          <w:rFonts w:ascii="Arial" w:hAnsi="Arial" w:cs="Arial"/>
          <w:sz w:val="20"/>
          <w:szCs w:val="20"/>
        </w:rPr>
        <w:tab/>
        <w:t>İmza:</w:t>
      </w:r>
      <w:r w:rsidRPr="00AB504A">
        <w:rPr>
          <w:rFonts w:ascii="Arial" w:hAnsi="Arial" w:cs="Arial"/>
          <w:sz w:val="20"/>
          <w:szCs w:val="20"/>
        </w:rPr>
        <w:t xml:space="preserve">                        </w:t>
      </w:r>
      <w:r>
        <w:rPr>
          <w:rFonts w:ascii="Arial" w:hAnsi="Arial" w:cs="Arial"/>
          <w:sz w:val="20"/>
          <w:szCs w:val="20"/>
        </w:rPr>
        <w:t xml:space="preserve">                 </w:t>
      </w:r>
      <w:r w:rsidR="0026170B">
        <w:rPr>
          <w:rFonts w:ascii="Arial" w:hAnsi="Arial" w:cs="Arial"/>
          <w:sz w:val="20"/>
          <w:szCs w:val="20"/>
        </w:rPr>
        <w:t xml:space="preserve">        </w:t>
      </w:r>
      <w:r w:rsidR="0026170B">
        <w:rPr>
          <w:rFonts w:ascii="Arial" w:hAnsi="Arial" w:cs="Arial"/>
          <w:sz w:val="20"/>
          <w:szCs w:val="20"/>
        </w:rPr>
        <w:tab/>
      </w:r>
      <w:r w:rsidR="00B45582">
        <w:rPr>
          <w:rFonts w:ascii="Arial" w:hAnsi="Arial" w:cs="Arial"/>
          <w:sz w:val="20"/>
          <w:szCs w:val="20"/>
        </w:rPr>
        <w:t>Dekan</w:t>
      </w:r>
    </w:p>
    <w:p w14:paraId="1B0F3C7B" w14:textId="1D065F2D" w:rsidR="009A2CDB" w:rsidRPr="00AB504A" w:rsidRDefault="009A2CDB" w:rsidP="009A2CDB">
      <w:pPr>
        <w:jc w:val="both"/>
        <w:rPr>
          <w:rFonts w:ascii="Arial" w:hAnsi="Arial" w:cs="Arial"/>
          <w:sz w:val="20"/>
          <w:szCs w:val="20"/>
        </w:rPr>
      </w:pPr>
    </w:p>
    <w:p w14:paraId="0896386F" w14:textId="58EA472A" w:rsidR="0045738B" w:rsidRPr="00E97A65" w:rsidRDefault="0045738B" w:rsidP="00334E05">
      <w:pPr>
        <w:jc w:val="both"/>
        <w:rPr>
          <w:rFonts w:ascii="Arial" w:hAnsi="Arial" w:cs="Arial"/>
          <w:sz w:val="20"/>
          <w:szCs w:val="20"/>
        </w:rPr>
      </w:pPr>
    </w:p>
    <w:sectPr w:rsidR="0045738B" w:rsidRPr="00E97A65" w:rsidSect="00C54EB5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7431A"/>
    <w:multiLevelType w:val="hybridMultilevel"/>
    <w:tmpl w:val="DAC68AA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D6572"/>
    <w:multiLevelType w:val="hybridMultilevel"/>
    <w:tmpl w:val="7702FB52"/>
    <w:lvl w:ilvl="0" w:tplc="A4C485DA">
      <w:start w:val="55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12774149">
    <w:abstractNumId w:val="1"/>
  </w:num>
  <w:num w:numId="2" w16cid:durableId="522328936">
    <w:abstractNumId w:val="1"/>
  </w:num>
  <w:num w:numId="3" w16cid:durableId="168547781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AYgsLYxMTYzMzAyUdpeDU4uLM/DyQAsNaACEIK5gsAAAA"/>
  </w:docVars>
  <w:rsids>
    <w:rsidRoot w:val="00AF0BDA"/>
    <w:rsid w:val="000023C1"/>
    <w:rsid w:val="00003F67"/>
    <w:rsid w:val="00004104"/>
    <w:rsid w:val="000046B7"/>
    <w:rsid w:val="000046E9"/>
    <w:rsid w:val="000069E8"/>
    <w:rsid w:val="000125BB"/>
    <w:rsid w:val="00013B55"/>
    <w:rsid w:val="00014676"/>
    <w:rsid w:val="00014F37"/>
    <w:rsid w:val="00015C8E"/>
    <w:rsid w:val="00016E32"/>
    <w:rsid w:val="00020D72"/>
    <w:rsid w:val="00021286"/>
    <w:rsid w:val="00022ACD"/>
    <w:rsid w:val="000246B7"/>
    <w:rsid w:val="00024B53"/>
    <w:rsid w:val="00024D4B"/>
    <w:rsid w:val="00033157"/>
    <w:rsid w:val="00034931"/>
    <w:rsid w:val="00034D26"/>
    <w:rsid w:val="00035135"/>
    <w:rsid w:val="0003527E"/>
    <w:rsid w:val="00037C40"/>
    <w:rsid w:val="00040B17"/>
    <w:rsid w:val="00041E3D"/>
    <w:rsid w:val="000427A9"/>
    <w:rsid w:val="000428D8"/>
    <w:rsid w:val="000429AD"/>
    <w:rsid w:val="00045337"/>
    <w:rsid w:val="000504EA"/>
    <w:rsid w:val="0005304A"/>
    <w:rsid w:val="000535F7"/>
    <w:rsid w:val="00056D04"/>
    <w:rsid w:val="00057018"/>
    <w:rsid w:val="00057601"/>
    <w:rsid w:val="000607FC"/>
    <w:rsid w:val="000616A2"/>
    <w:rsid w:val="000667BF"/>
    <w:rsid w:val="000669A6"/>
    <w:rsid w:val="0007104A"/>
    <w:rsid w:val="00072AEE"/>
    <w:rsid w:val="000736E6"/>
    <w:rsid w:val="00073B15"/>
    <w:rsid w:val="00074B95"/>
    <w:rsid w:val="000750EF"/>
    <w:rsid w:val="00076997"/>
    <w:rsid w:val="00076DE8"/>
    <w:rsid w:val="00076DFA"/>
    <w:rsid w:val="00076F4B"/>
    <w:rsid w:val="00080C57"/>
    <w:rsid w:val="0008377B"/>
    <w:rsid w:val="00084DAA"/>
    <w:rsid w:val="00087DA8"/>
    <w:rsid w:val="0009241E"/>
    <w:rsid w:val="0009333F"/>
    <w:rsid w:val="00095232"/>
    <w:rsid w:val="00095B30"/>
    <w:rsid w:val="000A0424"/>
    <w:rsid w:val="000A0794"/>
    <w:rsid w:val="000A1CA0"/>
    <w:rsid w:val="000A38EB"/>
    <w:rsid w:val="000A3CF4"/>
    <w:rsid w:val="000A6DEF"/>
    <w:rsid w:val="000A71AB"/>
    <w:rsid w:val="000A7687"/>
    <w:rsid w:val="000A773F"/>
    <w:rsid w:val="000B1FAA"/>
    <w:rsid w:val="000B24BF"/>
    <w:rsid w:val="000B3B5A"/>
    <w:rsid w:val="000B42FB"/>
    <w:rsid w:val="000B4D6A"/>
    <w:rsid w:val="000B50D9"/>
    <w:rsid w:val="000B5E41"/>
    <w:rsid w:val="000B663F"/>
    <w:rsid w:val="000B73A6"/>
    <w:rsid w:val="000B7423"/>
    <w:rsid w:val="000C049F"/>
    <w:rsid w:val="000C1C76"/>
    <w:rsid w:val="000C2B45"/>
    <w:rsid w:val="000C42D6"/>
    <w:rsid w:val="000C66C3"/>
    <w:rsid w:val="000D0296"/>
    <w:rsid w:val="000D1F25"/>
    <w:rsid w:val="000D3E4B"/>
    <w:rsid w:val="000D5644"/>
    <w:rsid w:val="000D594D"/>
    <w:rsid w:val="000E1581"/>
    <w:rsid w:val="000E1CEF"/>
    <w:rsid w:val="000E2A54"/>
    <w:rsid w:val="000E2EC6"/>
    <w:rsid w:val="000E3EA3"/>
    <w:rsid w:val="000E4031"/>
    <w:rsid w:val="000E4115"/>
    <w:rsid w:val="000F0246"/>
    <w:rsid w:val="000F0357"/>
    <w:rsid w:val="000F0DCF"/>
    <w:rsid w:val="000F10EB"/>
    <w:rsid w:val="000F2B38"/>
    <w:rsid w:val="000F39CC"/>
    <w:rsid w:val="000F5065"/>
    <w:rsid w:val="001009EA"/>
    <w:rsid w:val="00100B26"/>
    <w:rsid w:val="00100D40"/>
    <w:rsid w:val="0010203C"/>
    <w:rsid w:val="001027BF"/>
    <w:rsid w:val="00104598"/>
    <w:rsid w:val="00104950"/>
    <w:rsid w:val="00111CA1"/>
    <w:rsid w:val="00112E88"/>
    <w:rsid w:val="00113FE3"/>
    <w:rsid w:val="00114351"/>
    <w:rsid w:val="00114FE5"/>
    <w:rsid w:val="001151D2"/>
    <w:rsid w:val="00116A61"/>
    <w:rsid w:val="00116AE8"/>
    <w:rsid w:val="00120939"/>
    <w:rsid w:val="00120ED8"/>
    <w:rsid w:val="001247BB"/>
    <w:rsid w:val="00124A64"/>
    <w:rsid w:val="00126876"/>
    <w:rsid w:val="001273D6"/>
    <w:rsid w:val="00130753"/>
    <w:rsid w:val="001308A5"/>
    <w:rsid w:val="00133592"/>
    <w:rsid w:val="00133A17"/>
    <w:rsid w:val="00133E4A"/>
    <w:rsid w:val="00135DBF"/>
    <w:rsid w:val="00136665"/>
    <w:rsid w:val="00136AC0"/>
    <w:rsid w:val="0013761C"/>
    <w:rsid w:val="00140370"/>
    <w:rsid w:val="00140AC7"/>
    <w:rsid w:val="00141038"/>
    <w:rsid w:val="00145602"/>
    <w:rsid w:val="0014766A"/>
    <w:rsid w:val="00147BD4"/>
    <w:rsid w:val="00151045"/>
    <w:rsid w:val="00155B92"/>
    <w:rsid w:val="00157A0A"/>
    <w:rsid w:val="001601BC"/>
    <w:rsid w:val="001619B4"/>
    <w:rsid w:val="00161B6E"/>
    <w:rsid w:val="00163657"/>
    <w:rsid w:val="00163CC2"/>
    <w:rsid w:val="0016428E"/>
    <w:rsid w:val="001649F7"/>
    <w:rsid w:val="00164B95"/>
    <w:rsid w:val="001653F2"/>
    <w:rsid w:val="00171DDA"/>
    <w:rsid w:val="001727FE"/>
    <w:rsid w:val="00172CD1"/>
    <w:rsid w:val="001739FF"/>
    <w:rsid w:val="00176614"/>
    <w:rsid w:val="00176EC2"/>
    <w:rsid w:val="001774DA"/>
    <w:rsid w:val="001775FB"/>
    <w:rsid w:val="0018090F"/>
    <w:rsid w:val="00180E70"/>
    <w:rsid w:val="0018192B"/>
    <w:rsid w:val="00181AA6"/>
    <w:rsid w:val="00182877"/>
    <w:rsid w:val="001828CB"/>
    <w:rsid w:val="001829B3"/>
    <w:rsid w:val="00184F65"/>
    <w:rsid w:val="00185B15"/>
    <w:rsid w:val="00186581"/>
    <w:rsid w:val="001906D5"/>
    <w:rsid w:val="0019153B"/>
    <w:rsid w:val="00191E85"/>
    <w:rsid w:val="00191F41"/>
    <w:rsid w:val="001933B4"/>
    <w:rsid w:val="001938FF"/>
    <w:rsid w:val="00193916"/>
    <w:rsid w:val="00194F0D"/>
    <w:rsid w:val="00196276"/>
    <w:rsid w:val="001974F4"/>
    <w:rsid w:val="001A0727"/>
    <w:rsid w:val="001A0F90"/>
    <w:rsid w:val="001A46EC"/>
    <w:rsid w:val="001A663B"/>
    <w:rsid w:val="001B02B0"/>
    <w:rsid w:val="001B1910"/>
    <w:rsid w:val="001B41A0"/>
    <w:rsid w:val="001B5A42"/>
    <w:rsid w:val="001B6ADC"/>
    <w:rsid w:val="001B788D"/>
    <w:rsid w:val="001B7922"/>
    <w:rsid w:val="001C2297"/>
    <w:rsid w:val="001C22C3"/>
    <w:rsid w:val="001C2910"/>
    <w:rsid w:val="001C349D"/>
    <w:rsid w:val="001C3D5A"/>
    <w:rsid w:val="001C7E8D"/>
    <w:rsid w:val="001D0177"/>
    <w:rsid w:val="001D03A3"/>
    <w:rsid w:val="001D0B8E"/>
    <w:rsid w:val="001D244E"/>
    <w:rsid w:val="001D2C3B"/>
    <w:rsid w:val="001D3E2F"/>
    <w:rsid w:val="001D5160"/>
    <w:rsid w:val="001D56AA"/>
    <w:rsid w:val="001D6BA3"/>
    <w:rsid w:val="001D73B3"/>
    <w:rsid w:val="001E1338"/>
    <w:rsid w:val="001E65B9"/>
    <w:rsid w:val="001E6D7A"/>
    <w:rsid w:val="001F0A16"/>
    <w:rsid w:val="001F2B75"/>
    <w:rsid w:val="001F4301"/>
    <w:rsid w:val="001F5065"/>
    <w:rsid w:val="001F55CF"/>
    <w:rsid w:val="001F608F"/>
    <w:rsid w:val="00203332"/>
    <w:rsid w:val="002078A9"/>
    <w:rsid w:val="00207CEE"/>
    <w:rsid w:val="0021054B"/>
    <w:rsid w:val="00210CC9"/>
    <w:rsid w:val="00211915"/>
    <w:rsid w:val="00214CA5"/>
    <w:rsid w:val="00215A7A"/>
    <w:rsid w:val="002173DB"/>
    <w:rsid w:val="00220A9B"/>
    <w:rsid w:val="002233B6"/>
    <w:rsid w:val="00224357"/>
    <w:rsid w:val="0022460D"/>
    <w:rsid w:val="00225367"/>
    <w:rsid w:val="002260D2"/>
    <w:rsid w:val="0022619D"/>
    <w:rsid w:val="002269E3"/>
    <w:rsid w:val="0023455C"/>
    <w:rsid w:val="00235075"/>
    <w:rsid w:val="0023594C"/>
    <w:rsid w:val="00237B85"/>
    <w:rsid w:val="00237C6D"/>
    <w:rsid w:val="00240B1C"/>
    <w:rsid w:val="0024270F"/>
    <w:rsid w:val="00244A83"/>
    <w:rsid w:val="002501FF"/>
    <w:rsid w:val="0025111D"/>
    <w:rsid w:val="002522C6"/>
    <w:rsid w:val="00252D01"/>
    <w:rsid w:val="00256249"/>
    <w:rsid w:val="0025732E"/>
    <w:rsid w:val="00260FC0"/>
    <w:rsid w:val="0026170B"/>
    <w:rsid w:val="002650B7"/>
    <w:rsid w:val="00267858"/>
    <w:rsid w:val="00271C4B"/>
    <w:rsid w:val="00273BE9"/>
    <w:rsid w:val="00275EB3"/>
    <w:rsid w:val="0027642E"/>
    <w:rsid w:val="0027646D"/>
    <w:rsid w:val="00277F77"/>
    <w:rsid w:val="00280331"/>
    <w:rsid w:val="00280794"/>
    <w:rsid w:val="00282EF9"/>
    <w:rsid w:val="002834E6"/>
    <w:rsid w:val="00284491"/>
    <w:rsid w:val="00284E69"/>
    <w:rsid w:val="002876AE"/>
    <w:rsid w:val="002901D2"/>
    <w:rsid w:val="00290C20"/>
    <w:rsid w:val="00293C77"/>
    <w:rsid w:val="00297F6D"/>
    <w:rsid w:val="002A031A"/>
    <w:rsid w:val="002A19FB"/>
    <w:rsid w:val="002A241F"/>
    <w:rsid w:val="002A2723"/>
    <w:rsid w:val="002A2FFF"/>
    <w:rsid w:val="002A4C8A"/>
    <w:rsid w:val="002A61C8"/>
    <w:rsid w:val="002A668C"/>
    <w:rsid w:val="002A6DF3"/>
    <w:rsid w:val="002A77F2"/>
    <w:rsid w:val="002B110F"/>
    <w:rsid w:val="002B1971"/>
    <w:rsid w:val="002B44EB"/>
    <w:rsid w:val="002B67FD"/>
    <w:rsid w:val="002B6FEB"/>
    <w:rsid w:val="002C0824"/>
    <w:rsid w:val="002C093E"/>
    <w:rsid w:val="002C0C9F"/>
    <w:rsid w:val="002C0E9D"/>
    <w:rsid w:val="002C1074"/>
    <w:rsid w:val="002C3B93"/>
    <w:rsid w:val="002C6CF2"/>
    <w:rsid w:val="002D01EB"/>
    <w:rsid w:val="002D2780"/>
    <w:rsid w:val="002D5BA1"/>
    <w:rsid w:val="002D5E9A"/>
    <w:rsid w:val="002D62DE"/>
    <w:rsid w:val="002D7830"/>
    <w:rsid w:val="002E1B80"/>
    <w:rsid w:val="002E6F55"/>
    <w:rsid w:val="002E758D"/>
    <w:rsid w:val="002F0C67"/>
    <w:rsid w:val="002F10F4"/>
    <w:rsid w:val="002F24FE"/>
    <w:rsid w:val="002F4192"/>
    <w:rsid w:val="002F4444"/>
    <w:rsid w:val="002F4D46"/>
    <w:rsid w:val="002F7574"/>
    <w:rsid w:val="002F7BE7"/>
    <w:rsid w:val="002F7EAB"/>
    <w:rsid w:val="002F7F47"/>
    <w:rsid w:val="003005DB"/>
    <w:rsid w:val="0030202D"/>
    <w:rsid w:val="003024B8"/>
    <w:rsid w:val="00302A3D"/>
    <w:rsid w:val="00302A46"/>
    <w:rsid w:val="00302F23"/>
    <w:rsid w:val="003030FA"/>
    <w:rsid w:val="0030333C"/>
    <w:rsid w:val="00303E6D"/>
    <w:rsid w:val="00304881"/>
    <w:rsid w:val="00304F34"/>
    <w:rsid w:val="00305ADC"/>
    <w:rsid w:val="00306CB8"/>
    <w:rsid w:val="00307960"/>
    <w:rsid w:val="00310F3A"/>
    <w:rsid w:val="003115D7"/>
    <w:rsid w:val="00311816"/>
    <w:rsid w:val="00312011"/>
    <w:rsid w:val="003124A2"/>
    <w:rsid w:val="003132EB"/>
    <w:rsid w:val="00320344"/>
    <w:rsid w:val="0032069B"/>
    <w:rsid w:val="0032217A"/>
    <w:rsid w:val="003261E4"/>
    <w:rsid w:val="003268FC"/>
    <w:rsid w:val="003319F4"/>
    <w:rsid w:val="00331D19"/>
    <w:rsid w:val="003331F9"/>
    <w:rsid w:val="00334964"/>
    <w:rsid w:val="00334E05"/>
    <w:rsid w:val="00335926"/>
    <w:rsid w:val="00335CBD"/>
    <w:rsid w:val="00337062"/>
    <w:rsid w:val="003403F3"/>
    <w:rsid w:val="00345C12"/>
    <w:rsid w:val="00345E1E"/>
    <w:rsid w:val="00347850"/>
    <w:rsid w:val="00354951"/>
    <w:rsid w:val="003574E5"/>
    <w:rsid w:val="003603FE"/>
    <w:rsid w:val="00361CB3"/>
    <w:rsid w:val="00363FAF"/>
    <w:rsid w:val="00364094"/>
    <w:rsid w:val="003642BA"/>
    <w:rsid w:val="003645B9"/>
    <w:rsid w:val="0036466C"/>
    <w:rsid w:val="00366385"/>
    <w:rsid w:val="0036788D"/>
    <w:rsid w:val="003678B1"/>
    <w:rsid w:val="0037027F"/>
    <w:rsid w:val="003704E1"/>
    <w:rsid w:val="00372B65"/>
    <w:rsid w:val="00377C63"/>
    <w:rsid w:val="0038177F"/>
    <w:rsid w:val="00381953"/>
    <w:rsid w:val="00382BCC"/>
    <w:rsid w:val="003837F4"/>
    <w:rsid w:val="00383ACD"/>
    <w:rsid w:val="00384B2C"/>
    <w:rsid w:val="00385341"/>
    <w:rsid w:val="003859B0"/>
    <w:rsid w:val="00386AB9"/>
    <w:rsid w:val="00386D16"/>
    <w:rsid w:val="00387A5F"/>
    <w:rsid w:val="00390B35"/>
    <w:rsid w:val="00392316"/>
    <w:rsid w:val="00393590"/>
    <w:rsid w:val="003935DE"/>
    <w:rsid w:val="00395D7D"/>
    <w:rsid w:val="00396680"/>
    <w:rsid w:val="00396682"/>
    <w:rsid w:val="003970F8"/>
    <w:rsid w:val="00397D88"/>
    <w:rsid w:val="003A01B3"/>
    <w:rsid w:val="003A05ED"/>
    <w:rsid w:val="003A14A2"/>
    <w:rsid w:val="003A3E8E"/>
    <w:rsid w:val="003A4602"/>
    <w:rsid w:val="003A512E"/>
    <w:rsid w:val="003A6B95"/>
    <w:rsid w:val="003B01F0"/>
    <w:rsid w:val="003B12B1"/>
    <w:rsid w:val="003B29C6"/>
    <w:rsid w:val="003B4E38"/>
    <w:rsid w:val="003B615E"/>
    <w:rsid w:val="003B68E0"/>
    <w:rsid w:val="003B73AC"/>
    <w:rsid w:val="003C01F0"/>
    <w:rsid w:val="003C27A5"/>
    <w:rsid w:val="003C3B54"/>
    <w:rsid w:val="003C6240"/>
    <w:rsid w:val="003C70C5"/>
    <w:rsid w:val="003D107B"/>
    <w:rsid w:val="003D1EA9"/>
    <w:rsid w:val="003D583D"/>
    <w:rsid w:val="003E05F5"/>
    <w:rsid w:val="003E6230"/>
    <w:rsid w:val="003E7EF9"/>
    <w:rsid w:val="003F1809"/>
    <w:rsid w:val="003F192B"/>
    <w:rsid w:val="003F2622"/>
    <w:rsid w:val="003F703A"/>
    <w:rsid w:val="003F750C"/>
    <w:rsid w:val="003F7E56"/>
    <w:rsid w:val="0040016D"/>
    <w:rsid w:val="004026DD"/>
    <w:rsid w:val="00403A53"/>
    <w:rsid w:val="00403C7B"/>
    <w:rsid w:val="00403EAC"/>
    <w:rsid w:val="00404327"/>
    <w:rsid w:val="00410A34"/>
    <w:rsid w:val="00410F2E"/>
    <w:rsid w:val="00411401"/>
    <w:rsid w:val="00412369"/>
    <w:rsid w:val="00412788"/>
    <w:rsid w:val="0041356D"/>
    <w:rsid w:val="00413A78"/>
    <w:rsid w:val="0041571C"/>
    <w:rsid w:val="00417142"/>
    <w:rsid w:val="00420871"/>
    <w:rsid w:val="00423CFD"/>
    <w:rsid w:val="00425180"/>
    <w:rsid w:val="00430C36"/>
    <w:rsid w:val="00433917"/>
    <w:rsid w:val="00435E02"/>
    <w:rsid w:val="00436297"/>
    <w:rsid w:val="00437513"/>
    <w:rsid w:val="00437C01"/>
    <w:rsid w:val="00437CE5"/>
    <w:rsid w:val="00441441"/>
    <w:rsid w:val="004417FD"/>
    <w:rsid w:val="0044299D"/>
    <w:rsid w:val="00442D73"/>
    <w:rsid w:val="004436CC"/>
    <w:rsid w:val="0044425D"/>
    <w:rsid w:val="00444269"/>
    <w:rsid w:val="00444C78"/>
    <w:rsid w:val="00445023"/>
    <w:rsid w:val="0044666A"/>
    <w:rsid w:val="004472EF"/>
    <w:rsid w:val="00450082"/>
    <w:rsid w:val="004508ED"/>
    <w:rsid w:val="00450CF7"/>
    <w:rsid w:val="004516AF"/>
    <w:rsid w:val="004522A4"/>
    <w:rsid w:val="00454EED"/>
    <w:rsid w:val="00455E76"/>
    <w:rsid w:val="0045738B"/>
    <w:rsid w:val="004601E5"/>
    <w:rsid w:val="004610EA"/>
    <w:rsid w:val="00461F8F"/>
    <w:rsid w:val="004664A6"/>
    <w:rsid w:val="00466624"/>
    <w:rsid w:val="004719F1"/>
    <w:rsid w:val="00472DF0"/>
    <w:rsid w:val="004737CC"/>
    <w:rsid w:val="004738AF"/>
    <w:rsid w:val="004801DB"/>
    <w:rsid w:val="00480727"/>
    <w:rsid w:val="00485091"/>
    <w:rsid w:val="0049011A"/>
    <w:rsid w:val="00490951"/>
    <w:rsid w:val="00493302"/>
    <w:rsid w:val="00493E1C"/>
    <w:rsid w:val="004942F2"/>
    <w:rsid w:val="00495404"/>
    <w:rsid w:val="00496149"/>
    <w:rsid w:val="004966CA"/>
    <w:rsid w:val="00497DBE"/>
    <w:rsid w:val="004A6FA3"/>
    <w:rsid w:val="004A7A12"/>
    <w:rsid w:val="004B086A"/>
    <w:rsid w:val="004B1099"/>
    <w:rsid w:val="004B6EA4"/>
    <w:rsid w:val="004B73EA"/>
    <w:rsid w:val="004C0537"/>
    <w:rsid w:val="004C060D"/>
    <w:rsid w:val="004C11FB"/>
    <w:rsid w:val="004C1831"/>
    <w:rsid w:val="004C1E4E"/>
    <w:rsid w:val="004C1E66"/>
    <w:rsid w:val="004C69D3"/>
    <w:rsid w:val="004E2A26"/>
    <w:rsid w:val="004E3645"/>
    <w:rsid w:val="004E5441"/>
    <w:rsid w:val="004E5F40"/>
    <w:rsid w:val="004E60E0"/>
    <w:rsid w:val="004E7CF2"/>
    <w:rsid w:val="004E7D88"/>
    <w:rsid w:val="004F0101"/>
    <w:rsid w:val="004F07B5"/>
    <w:rsid w:val="004F0B11"/>
    <w:rsid w:val="004F12AA"/>
    <w:rsid w:val="004F3D20"/>
    <w:rsid w:val="004F45E2"/>
    <w:rsid w:val="004F4BEB"/>
    <w:rsid w:val="004F54B0"/>
    <w:rsid w:val="004F5DFD"/>
    <w:rsid w:val="004F67AA"/>
    <w:rsid w:val="00502535"/>
    <w:rsid w:val="0050466F"/>
    <w:rsid w:val="005056A5"/>
    <w:rsid w:val="00506048"/>
    <w:rsid w:val="0050682F"/>
    <w:rsid w:val="005101C5"/>
    <w:rsid w:val="0051047F"/>
    <w:rsid w:val="00510975"/>
    <w:rsid w:val="00510FE3"/>
    <w:rsid w:val="005111CC"/>
    <w:rsid w:val="00511FB1"/>
    <w:rsid w:val="00513246"/>
    <w:rsid w:val="005164B0"/>
    <w:rsid w:val="005167D4"/>
    <w:rsid w:val="00516E65"/>
    <w:rsid w:val="00522AAD"/>
    <w:rsid w:val="00524A93"/>
    <w:rsid w:val="00527D25"/>
    <w:rsid w:val="0053028E"/>
    <w:rsid w:val="00532AA6"/>
    <w:rsid w:val="00532ACF"/>
    <w:rsid w:val="0053404A"/>
    <w:rsid w:val="005349D7"/>
    <w:rsid w:val="0053587C"/>
    <w:rsid w:val="00535D14"/>
    <w:rsid w:val="005372DE"/>
    <w:rsid w:val="005373C9"/>
    <w:rsid w:val="00540709"/>
    <w:rsid w:val="0054360C"/>
    <w:rsid w:val="005437C5"/>
    <w:rsid w:val="00543E53"/>
    <w:rsid w:val="00544B78"/>
    <w:rsid w:val="00545373"/>
    <w:rsid w:val="005460A5"/>
    <w:rsid w:val="00546DFA"/>
    <w:rsid w:val="00550CED"/>
    <w:rsid w:val="00551F12"/>
    <w:rsid w:val="00551FB8"/>
    <w:rsid w:val="00551FF4"/>
    <w:rsid w:val="00552FA5"/>
    <w:rsid w:val="00553DF2"/>
    <w:rsid w:val="005604B0"/>
    <w:rsid w:val="005610E1"/>
    <w:rsid w:val="005617F9"/>
    <w:rsid w:val="0056348A"/>
    <w:rsid w:val="0056357D"/>
    <w:rsid w:val="0056477C"/>
    <w:rsid w:val="005651AD"/>
    <w:rsid w:val="00565FA0"/>
    <w:rsid w:val="005746DC"/>
    <w:rsid w:val="00577530"/>
    <w:rsid w:val="005834E8"/>
    <w:rsid w:val="00586F86"/>
    <w:rsid w:val="00587045"/>
    <w:rsid w:val="00587BB2"/>
    <w:rsid w:val="00593E25"/>
    <w:rsid w:val="005954A5"/>
    <w:rsid w:val="00595BF2"/>
    <w:rsid w:val="005A0264"/>
    <w:rsid w:val="005A0705"/>
    <w:rsid w:val="005A121E"/>
    <w:rsid w:val="005A1D1B"/>
    <w:rsid w:val="005A413B"/>
    <w:rsid w:val="005A4F07"/>
    <w:rsid w:val="005A5A53"/>
    <w:rsid w:val="005A726B"/>
    <w:rsid w:val="005B0022"/>
    <w:rsid w:val="005B36E8"/>
    <w:rsid w:val="005B44B9"/>
    <w:rsid w:val="005B4E9D"/>
    <w:rsid w:val="005B5B51"/>
    <w:rsid w:val="005B7B64"/>
    <w:rsid w:val="005C117E"/>
    <w:rsid w:val="005C258E"/>
    <w:rsid w:val="005C4559"/>
    <w:rsid w:val="005C4DEA"/>
    <w:rsid w:val="005D006B"/>
    <w:rsid w:val="005D3634"/>
    <w:rsid w:val="005D5BDE"/>
    <w:rsid w:val="005E34B8"/>
    <w:rsid w:val="005E3CCC"/>
    <w:rsid w:val="005E4763"/>
    <w:rsid w:val="005E5E00"/>
    <w:rsid w:val="005F1219"/>
    <w:rsid w:val="005F2B12"/>
    <w:rsid w:val="005F3191"/>
    <w:rsid w:val="005F4142"/>
    <w:rsid w:val="005F6401"/>
    <w:rsid w:val="005F738C"/>
    <w:rsid w:val="00600C3D"/>
    <w:rsid w:val="00603791"/>
    <w:rsid w:val="00605ECD"/>
    <w:rsid w:val="006068CD"/>
    <w:rsid w:val="006069BF"/>
    <w:rsid w:val="00612ADD"/>
    <w:rsid w:val="00614FA2"/>
    <w:rsid w:val="006171C0"/>
    <w:rsid w:val="006175EF"/>
    <w:rsid w:val="00623808"/>
    <w:rsid w:val="00623813"/>
    <w:rsid w:val="00624BB3"/>
    <w:rsid w:val="00625ABD"/>
    <w:rsid w:val="00630576"/>
    <w:rsid w:val="00630BC1"/>
    <w:rsid w:val="006317BC"/>
    <w:rsid w:val="00632117"/>
    <w:rsid w:val="006333B9"/>
    <w:rsid w:val="006333C5"/>
    <w:rsid w:val="00633D0C"/>
    <w:rsid w:val="00635CD5"/>
    <w:rsid w:val="00635D88"/>
    <w:rsid w:val="0063715A"/>
    <w:rsid w:val="00637615"/>
    <w:rsid w:val="00640A95"/>
    <w:rsid w:val="00640CB3"/>
    <w:rsid w:val="006412A3"/>
    <w:rsid w:val="006413E2"/>
    <w:rsid w:val="0064171E"/>
    <w:rsid w:val="00643A9E"/>
    <w:rsid w:val="00644056"/>
    <w:rsid w:val="006445FE"/>
    <w:rsid w:val="00646D2C"/>
    <w:rsid w:val="0065200B"/>
    <w:rsid w:val="00653F2D"/>
    <w:rsid w:val="00655096"/>
    <w:rsid w:val="00656193"/>
    <w:rsid w:val="006567DE"/>
    <w:rsid w:val="006578F6"/>
    <w:rsid w:val="006609F2"/>
    <w:rsid w:val="00663011"/>
    <w:rsid w:val="00663755"/>
    <w:rsid w:val="006640E4"/>
    <w:rsid w:val="0066524C"/>
    <w:rsid w:val="0066593A"/>
    <w:rsid w:val="00666781"/>
    <w:rsid w:val="00674313"/>
    <w:rsid w:val="006751E1"/>
    <w:rsid w:val="006803A7"/>
    <w:rsid w:val="00680FBA"/>
    <w:rsid w:val="0068260F"/>
    <w:rsid w:val="0068352F"/>
    <w:rsid w:val="00684756"/>
    <w:rsid w:val="00685A26"/>
    <w:rsid w:val="00687E1A"/>
    <w:rsid w:val="00691BC2"/>
    <w:rsid w:val="00692555"/>
    <w:rsid w:val="006927D0"/>
    <w:rsid w:val="00693B07"/>
    <w:rsid w:val="00693E14"/>
    <w:rsid w:val="00694992"/>
    <w:rsid w:val="00695801"/>
    <w:rsid w:val="006A41DF"/>
    <w:rsid w:val="006A4AD3"/>
    <w:rsid w:val="006A579B"/>
    <w:rsid w:val="006A6E79"/>
    <w:rsid w:val="006A7E77"/>
    <w:rsid w:val="006B252E"/>
    <w:rsid w:val="006B3ED6"/>
    <w:rsid w:val="006B4E17"/>
    <w:rsid w:val="006B740E"/>
    <w:rsid w:val="006B76D7"/>
    <w:rsid w:val="006B790E"/>
    <w:rsid w:val="006C0980"/>
    <w:rsid w:val="006C12F8"/>
    <w:rsid w:val="006C46B6"/>
    <w:rsid w:val="006C481F"/>
    <w:rsid w:val="006C4D8D"/>
    <w:rsid w:val="006C51DA"/>
    <w:rsid w:val="006D2F03"/>
    <w:rsid w:val="006D3CD7"/>
    <w:rsid w:val="006D444C"/>
    <w:rsid w:val="006D44CD"/>
    <w:rsid w:val="006D49BF"/>
    <w:rsid w:val="006E020F"/>
    <w:rsid w:val="006E08DC"/>
    <w:rsid w:val="006E1AD8"/>
    <w:rsid w:val="006E20A1"/>
    <w:rsid w:val="006E2B50"/>
    <w:rsid w:val="006E3355"/>
    <w:rsid w:val="006E424D"/>
    <w:rsid w:val="006E5021"/>
    <w:rsid w:val="006E604B"/>
    <w:rsid w:val="006F0808"/>
    <w:rsid w:val="006F200F"/>
    <w:rsid w:val="006F22A1"/>
    <w:rsid w:val="006F25B5"/>
    <w:rsid w:val="006F40F9"/>
    <w:rsid w:val="006F4D43"/>
    <w:rsid w:val="006F58DE"/>
    <w:rsid w:val="00701432"/>
    <w:rsid w:val="0070218E"/>
    <w:rsid w:val="00702B76"/>
    <w:rsid w:val="0070327B"/>
    <w:rsid w:val="00703C37"/>
    <w:rsid w:val="0070529D"/>
    <w:rsid w:val="0070678A"/>
    <w:rsid w:val="0070755C"/>
    <w:rsid w:val="007075EF"/>
    <w:rsid w:val="0071201E"/>
    <w:rsid w:val="007125E8"/>
    <w:rsid w:val="00713346"/>
    <w:rsid w:val="00715D10"/>
    <w:rsid w:val="0072177A"/>
    <w:rsid w:val="00722944"/>
    <w:rsid w:val="00723513"/>
    <w:rsid w:val="0072381F"/>
    <w:rsid w:val="00723B0D"/>
    <w:rsid w:val="00726ABB"/>
    <w:rsid w:val="007313FD"/>
    <w:rsid w:val="00731C08"/>
    <w:rsid w:val="00731EB9"/>
    <w:rsid w:val="007331CC"/>
    <w:rsid w:val="00733DCD"/>
    <w:rsid w:val="0073528E"/>
    <w:rsid w:val="00741060"/>
    <w:rsid w:val="00741E30"/>
    <w:rsid w:val="00741F19"/>
    <w:rsid w:val="007423A8"/>
    <w:rsid w:val="00743B79"/>
    <w:rsid w:val="00744AD6"/>
    <w:rsid w:val="00746EE9"/>
    <w:rsid w:val="00746FCD"/>
    <w:rsid w:val="00747182"/>
    <w:rsid w:val="007475D9"/>
    <w:rsid w:val="00750345"/>
    <w:rsid w:val="00752350"/>
    <w:rsid w:val="007534AA"/>
    <w:rsid w:val="0075534E"/>
    <w:rsid w:val="00755927"/>
    <w:rsid w:val="0075656E"/>
    <w:rsid w:val="00757369"/>
    <w:rsid w:val="00757B4F"/>
    <w:rsid w:val="007608EF"/>
    <w:rsid w:val="00762065"/>
    <w:rsid w:val="00763717"/>
    <w:rsid w:val="007641E8"/>
    <w:rsid w:val="0076637D"/>
    <w:rsid w:val="007721FB"/>
    <w:rsid w:val="00772414"/>
    <w:rsid w:val="00777138"/>
    <w:rsid w:val="007779E7"/>
    <w:rsid w:val="00777E90"/>
    <w:rsid w:val="00784E55"/>
    <w:rsid w:val="00785F2E"/>
    <w:rsid w:val="00786566"/>
    <w:rsid w:val="00786D86"/>
    <w:rsid w:val="00786E5E"/>
    <w:rsid w:val="00791871"/>
    <w:rsid w:val="00791931"/>
    <w:rsid w:val="0079367C"/>
    <w:rsid w:val="007943B7"/>
    <w:rsid w:val="00794B82"/>
    <w:rsid w:val="007974FA"/>
    <w:rsid w:val="007A40D6"/>
    <w:rsid w:val="007A52BA"/>
    <w:rsid w:val="007A5861"/>
    <w:rsid w:val="007A5A07"/>
    <w:rsid w:val="007A7F5B"/>
    <w:rsid w:val="007B03D1"/>
    <w:rsid w:val="007B1F79"/>
    <w:rsid w:val="007B2B7F"/>
    <w:rsid w:val="007B2FF4"/>
    <w:rsid w:val="007B7655"/>
    <w:rsid w:val="007C25A6"/>
    <w:rsid w:val="007C3329"/>
    <w:rsid w:val="007C3D7C"/>
    <w:rsid w:val="007C4A7B"/>
    <w:rsid w:val="007C50F2"/>
    <w:rsid w:val="007C5E70"/>
    <w:rsid w:val="007C682F"/>
    <w:rsid w:val="007C7434"/>
    <w:rsid w:val="007C7A59"/>
    <w:rsid w:val="007C7AB1"/>
    <w:rsid w:val="007D058E"/>
    <w:rsid w:val="007D0743"/>
    <w:rsid w:val="007D375C"/>
    <w:rsid w:val="007D3DF9"/>
    <w:rsid w:val="007D43DC"/>
    <w:rsid w:val="007D5D8A"/>
    <w:rsid w:val="007D5D97"/>
    <w:rsid w:val="007D64F5"/>
    <w:rsid w:val="007E05F1"/>
    <w:rsid w:val="007E1CEE"/>
    <w:rsid w:val="007E3179"/>
    <w:rsid w:val="007E3487"/>
    <w:rsid w:val="007E545F"/>
    <w:rsid w:val="007E5DB5"/>
    <w:rsid w:val="007E63D1"/>
    <w:rsid w:val="007E6776"/>
    <w:rsid w:val="007E6AE6"/>
    <w:rsid w:val="007F4F7D"/>
    <w:rsid w:val="007F7243"/>
    <w:rsid w:val="007F733A"/>
    <w:rsid w:val="008004C7"/>
    <w:rsid w:val="0080333A"/>
    <w:rsid w:val="008049A8"/>
    <w:rsid w:val="0080539E"/>
    <w:rsid w:val="0080668A"/>
    <w:rsid w:val="008071B8"/>
    <w:rsid w:val="00811835"/>
    <w:rsid w:val="0081199E"/>
    <w:rsid w:val="0081375A"/>
    <w:rsid w:val="00813F8F"/>
    <w:rsid w:val="008160BC"/>
    <w:rsid w:val="00821AE8"/>
    <w:rsid w:val="00822163"/>
    <w:rsid w:val="00822558"/>
    <w:rsid w:val="00826170"/>
    <w:rsid w:val="00830AA8"/>
    <w:rsid w:val="008314EB"/>
    <w:rsid w:val="008315E4"/>
    <w:rsid w:val="00831DE0"/>
    <w:rsid w:val="00831E71"/>
    <w:rsid w:val="00836E64"/>
    <w:rsid w:val="0084082C"/>
    <w:rsid w:val="00840ACC"/>
    <w:rsid w:val="00841263"/>
    <w:rsid w:val="0084337A"/>
    <w:rsid w:val="00844F9F"/>
    <w:rsid w:val="00845BFE"/>
    <w:rsid w:val="00846550"/>
    <w:rsid w:val="00851FED"/>
    <w:rsid w:val="00852BE3"/>
    <w:rsid w:val="00854096"/>
    <w:rsid w:val="0085442A"/>
    <w:rsid w:val="008546C5"/>
    <w:rsid w:val="008578F7"/>
    <w:rsid w:val="008613D0"/>
    <w:rsid w:val="008639C6"/>
    <w:rsid w:val="0086468D"/>
    <w:rsid w:val="00865D7B"/>
    <w:rsid w:val="00865F53"/>
    <w:rsid w:val="00870729"/>
    <w:rsid w:val="00871833"/>
    <w:rsid w:val="0087247F"/>
    <w:rsid w:val="00872E92"/>
    <w:rsid w:val="00874028"/>
    <w:rsid w:val="0087417A"/>
    <w:rsid w:val="00876461"/>
    <w:rsid w:val="008765C2"/>
    <w:rsid w:val="00876BD3"/>
    <w:rsid w:val="008779DE"/>
    <w:rsid w:val="008802A8"/>
    <w:rsid w:val="0088250C"/>
    <w:rsid w:val="008876C0"/>
    <w:rsid w:val="008927F6"/>
    <w:rsid w:val="00894848"/>
    <w:rsid w:val="008950D1"/>
    <w:rsid w:val="00895810"/>
    <w:rsid w:val="00895F87"/>
    <w:rsid w:val="0089662C"/>
    <w:rsid w:val="00897F3C"/>
    <w:rsid w:val="008A06F8"/>
    <w:rsid w:val="008A17E2"/>
    <w:rsid w:val="008A436E"/>
    <w:rsid w:val="008B0C1C"/>
    <w:rsid w:val="008B231E"/>
    <w:rsid w:val="008B52DE"/>
    <w:rsid w:val="008B5F63"/>
    <w:rsid w:val="008B61B2"/>
    <w:rsid w:val="008C10B2"/>
    <w:rsid w:val="008C3F9E"/>
    <w:rsid w:val="008C4AA0"/>
    <w:rsid w:val="008C6BF5"/>
    <w:rsid w:val="008C73D7"/>
    <w:rsid w:val="008D0067"/>
    <w:rsid w:val="008D021F"/>
    <w:rsid w:val="008D1C58"/>
    <w:rsid w:val="008D2A68"/>
    <w:rsid w:val="008D2D06"/>
    <w:rsid w:val="008D462A"/>
    <w:rsid w:val="008D6266"/>
    <w:rsid w:val="008D6FB5"/>
    <w:rsid w:val="008E0E73"/>
    <w:rsid w:val="008E1D9F"/>
    <w:rsid w:val="008E273F"/>
    <w:rsid w:val="008E3E5E"/>
    <w:rsid w:val="008E4B1D"/>
    <w:rsid w:val="008E60B5"/>
    <w:rsid w:val="008E7369"/>
    <w:rsid w:val="008E74B4"/>
    <w:rsid w:val="008E7D52"/>
    <w:rsid w:val="008F0CFC"/>
    <w:rsid w:val="008F1EFC"/>
    <w:rsid w:val="008F37F6"/>
    <w:rsid w:val="0090072E"/>
    <w:rsid w:val="0090279A"/>
    <w:rsid w:val="009074B1"/>
    <w:rsid w:val="00911310"/>
    <w:rsid w:val="009113C6"/>
    <w:rsid w:val="00912123"/>
    <w:rsid w:val="0091594D"/>
    <w:rsid w:val="009176B1"/>
    <w:rsid w:val="00917C73"/>
    <w:rsid w:val="00922BE7"/>
    <w:rsid w:val="00922DEB"/>
    <w:rsid w:val="00923B36"/>
    <w:rsid w:val="00923DFF"/>
    <w:rsid w:val="00924C1F"/>
    <w:rsid w:val="0092607B"/>
    <w:rsid w:val="00926337"/>
    <w:rsid w:val="00926F43"/>
    <w:rsid w:val="009301A3"/>
    <w:rsid w:val="00930AA0"/>
    <w:rsid w:val="00931305"/>
    <w:rsid w:val="00931DA2"/>
    <w:rsid w:val="00933329"/>
    <w:rsid w:val="00934BD5"/>
    <w:rsid w:val="0093576F"/>
    <w:rsid w:val="009378CA"/>
    <w:rsid w:val="00937D1E"/>
    <w:rsid w:val="00940074"/>
    <w:rsid w:val="00941197"/>
    <w:rsid w:val="00941499"/>
    <w:rsid w:val="00942DDE"/>
    <w:rsid w:val="00943B61"/>
    <w:rsid w:val="00943CAF"/>
    <w:rsid w:val="00944CDD"/>
    <w:rsid w:val="009451D1"/>
    <w:rsid w:val="00945C1D"/>
    <w:rsid w:val="009461C1"/>
    <w:rsid w:val="00946CC2"/>
    <w:rsid w:val="00946EE8"/>
    <w:rsid w:val="0094703B"/>
    <w:rsid w:val="009475FD"/>
    <w:rsid w:val="00951A0E"/>
    <w:rsid w:val="00953732"/>
    <w:rsid w:val="00954240"/>
    <w:rsid w:val="0095565A"/>
    <w:rsid w:val="009557F4"/>
    <w:rsid w:val="00957471"/>
    <w:rsid w:val="00957CDE"/>
    <w:rsid w:val="009608BC"/>
    <w:rsid w:val="0096132B"/>
    <w:rsid w:val="0096301D"/>
    <w:rsid w:val="00963A0C"/>
    <w:rsid w:val="00965040"/>
    <w:rsid w:val="00966D7D"/>
    <w:rsid w:val="00972A8C"/>
    <w:rsid w:val="0097351C"/>
    <w:rsid w:val="0097460C"/>
    <w:rsid w:val="00974753"/>
    <w:rsid w:val="00974C83"/>
    <w:rsid w:val="00976670"/>
    <w:rsid w:val="00977D0B"/>
    <w:rsid w:val="00981209"/>
    <w:rsid w:val="00981260"/>
    <w:rsid w:val="00981DD2"/>
    <w:rsid w:val="00985251"/>
    <w:rsid w:val="0098794E"/>
    <w:rsid w:val="00991247"/>
    <w:rsid w:val="009928D3"/>
    <w:rsid w:val="00994694"/>
    <w:rsid w:val="00995897"/>
    <w:rsid w:val="009963ED"/>
    <w:rsid w:val="00996F14"/>
    <w:rsid w:val="00996F94"/>
    <w:rsid w:val="009A0F3D"/>
    <w:rsid w:val="009A1381"/>
    <w:rsid w:val="009A210F"/>
    <w:rsid w:val="009A28C0"/>
    <w:rsid w:val="009A2CDB"/>
    <w:rsid w:val="009A36EB"/>
    <w:rsid w:val="009A3D99"/>
    <w:rsid w:val="009A493C"/>
    <w:rsid w:val="009A517A"/>
    <w:rsid w:val="009A5278"/>
    <w:rsid w:val="009A5AFB"/>
    <w:rsid w:val="009A621B"/>
    <w:rsid w:val="009A6A53"/>
    <w:rsid w:val="009A6F96"/>
    <w:rsid w:val="009A7136"/>
    <w:rsid w:val="009A7BD5"/>
    <w:rsid w:val="009A7DD0"/>
    <w:rsid w:val="009B4A30"/>
    <w:rsid w:val="009B6209"/>
    <w:rsid w:val="009B6FAA"/>
    <w:rsid w:val="009C0FC5"/>
    <w:rsid w:val="009C6B3B"/>
    <w:rsid w:val="009C7568"/>
    <w:rsid w:val="009C7677"/>
    <w:rsid w:val="009D1499"/>
    <w:rsid w:val="009D1A10"/>
    <w:rsid w:val="009D1A51"/>
    <w:rsid w:val="009D25C5"/>
    <w:rsid w:val="009D268B"/>
    <w:rsid w:val="009D2F07"/>
    <w:rsid w:val="009D3E68"/>
    <w:rsid w:val="009D54F4"/>
    <w:rsid w:val="009D5E39"/>
    <w:rsid w:val="009E1335"/>
    <w:rsid w:val="009E1AD0"/>
    <w:rsid w:val="009E2199"/>
    <w:rsid w:val="009E2DD0"/>
    <w:rsid w:val="009E65C5"/>
    <w:rsid w:val="009E6AB9"/>
    <w:rsid w:val="009E7540"/>
    <w:rsid w:val="009E75C2"/>
    <w:rsid w:val="009F02E3"/>
    <w:rsid w:val="009F120E"/>
    <w:rsid w:val="009F23E4"/>
    <w:rsid w:val="009F2E00"/>
    <w:rsid w:val="009F4F08"/>
    <w:rsid w:val="009F58FC"/>
    <w:rsid w:val="009F6BBC"/>
    <w:rsid w:val="00A002AB"/>
    <w:rsid w:val="00A0042E"/>
    <w:rsid w:val="00A00FC2"/>
    <w:rsid w:val="00A02905"/>
    <w:rsid w:val="00A02C50"/>
    <w:rsid w:val="00A030A3"/>
    <w:rsid w:val="00A03E1B"/>
    <w:rsid w:val="00A05B31"/>
    <w:rsid w:val="00A05DCB"/>
    <w:rsid w:val="00A11615"/>
    <w:rsid w:val="00A12B81"/>
    <w:rsid w:val="00A1345C"/>
    <w:rsid w:val="00A151A6"/>
    <w:rsid w:val="00A15DD9"/>
    <w:rsid w:val="00A15E09"/>
    <w:rsid w:val="00A167BE"/>
    <w:rsid w:val="00A20B55"/>
    <w:rsid w:val="00A22BB8"/>
    <w:rsid w:val="00A246B0"/>
    <w:rsid w:val="00A25C74"/>
    <w:rsid w:val="00A25ECA"/>
    <w:rsid w:val="00A270C0"/>
    <w:rsid w:val="00A274EB"/>
    <w:rsid w:val="00A3142C"/>
    <w:rsid w:val="00A328BD"/>
    <w:rsid w:val="00A32F6E"/>
    <w:rsid w:val="00A33573"/>
    <w:rsid w:val="00A362A9"/>
    <w:rsid w:val="00A36A15"/>
    <w:rsid w:val="00A37DAF"/>
    <w:rsid w:val="00A41A8F"/>
    <w:rsid w:val="00A423AA"/>
    <w:rsid w:val="00A427BD"/>
    <w:rsid w:val="00A43BAC"/>
    <w:rsid w:val="00A43D32"/>
    <w:rsid w:val="00A44DE9"/>
    <w:rsid w:val="00A45719"/>
    <w:rsid w:val="00A45C7A"/>
    <w:rsid w:val="00A46FF1"/>
    <w:rsid w:val="00A47FF0"/>
    <w:rsid w:val="00A51816"/>
    <w:rsid w:val="00A547D3"/>
    <w:rsid w:val="00A55064"/>
    <w:rsid w:val="00A556D1"/>
    <w:rsid w:val="00A55A26"/>
    <w:rsid w:val="00A57B1C"/>
    <w:rsid w:val="00A603AE"/>
    <w:rsid w:val="00A60543"/>
    <w:rsid w:val="00A60BD9"/>
    <w:rsid w:val="00A60CD4"/>
    <w:rsid w:val="00A612C8"/>
    <w:rsid w:val="00A62CB4"/>
    <w:rsid w:val="00A630A7"/>
    <w:rsid w:val="00A632AD"/>
    <w:rsid w:val="00A64352"/>
    <w:rsid w:val="00A64ED7"/>
    <w:rsid w:val="00A657AC"/>
    <w:rsid w:val="00A707FA"/>
    <w:rsid w:val="00A72283"/>
    <w:rsid w:val="00A72D24"/>
    <w:rsid w:val="00A738C0"/>
    <w:rsid w:val="00A7391E"/>
    <w:rsid w:val="00A73B8C"/>
    <w:rsid w:val="00A73BEE"/>
    <w:rsid w:val="00A74B4F"/>
    <w:rsid w:val="00A74EB7"/>
    <w:rsid w:val="00A75150"/>
    <w:rsid w:val="00A75C4F"/>
    <w:rsid w:val="00A82A98"/>
    <w:rsid w:val="00A82E35"/>
    <w:rsid w:val="00A82FDF"/>
    <w:rsid w:val="00A90641"/>
    <w:rsid w:val="00A92095"/>
    <w:rsid w:val="00A92B4D"/>
    <w:rsid w:val="00A92B7F"/>
    <w:rsid w:val="00A92DAA"/>
    <w:rsid w:val="00A95862"/>
    <w:rsid w:val="00A962A9"/>
    <w:rsid w:val="00A97C2E"/>
    <w:rsid w:val="00AA2526"/>
    <w:rsid w:val="00AA318E"/>
    <w:rsid w:val="00AA52E9"/>
    <w:rsid w:val="00AA6886"/>
    <w:rsid w:val="00AB07E2"/>
    <w:rsid w:val="00AB4036"/>
    <w:rsid w:val="00AB46D1"/>
    <w:rsid w:val="00AB4B2E"/>
    <w:rsid w:val="00AB5F5A"/>
    <w:rsid w:val="00AB7BA5"/>
    <w:rsid w:val="00AC067A"/>
    <w:rsid w:val="00AC2FC5"/>
    <w:rsid w:val="00AC3C23"/>
    <w:rsid w:val="00AC4822"/>
    <w:rsid w:val="00AC56BB"/>
    <w:rsid w:val="00AC5C07"/>
    <w:rsid w:val="00AC6497"/>
    <w:rsid w:val="00AC6D1A"/>
    <w:rsid w:val="00AC7BBB"/>
    <w:rsid w:val="00AD054A"/>
    <w:rsid w:val="00AD0B29"/>
    <w:rsid w:val="00AD1056"/>
    <w:rsid w:val="00AD28C4"/>
    <w:rsid w:val="00AD3449"/>
    <w:rsid w:val="00AD45B7"/>
    <w:rsid w:val="00AE00AF"/>
    <w:rsid w:val="00AE0B4B"/>
    <w:rsid w:val="00AE39B9"/>
    <w:rsid w:val="00AE6FF8"/>
    <w:rsid w:val="00AE7A52"/>
    <w:rsid w:val="00AF0BDA"/>
    <w:rsid w:val="00AF0E7A"/>
    <w:rsid w:val="00AF43E0"/>
    <w:rsid w:val="00AF4972"/>
    <w:rsid w:val="00AF5B6E"/>
    <w:rsid w:val="00AF5DC6"/>
    <w:rsid w:val="00AF60F7"/>
    <w:rsid w:val="00B00D60"/>
    <w:rsid w:val="00B0138E"/>
    <w:rsid w:val="00B04AF0"/>
    <w:rsid w:val="00B0529F"/>
    <w:rsid w:val="00B05B4E"/>
    <w:rsid w:val="00B05B8B"/>
    <w:rsid w:val="00B06C9E"/>
    <w:rsid w:val="00B0750C"/>
    <w:rsid w:val="00B10786"/>
    <w:rsid w:val="00B141D1"/>
    <w:rsid w:val="00B147A6"/>
    <w:rsid w:val="00B15E87"/>
    <w:rsid w:val="00B219CD"/>
    <w:rsid w:val="00B2455C"/>
    <w:rsid w:val="00B25522"/>
    <w:rsid w:val="00B26847"/>
    <w:rsid w:val="00B30363"/>
    <w:rsid w:val="00B31BDC"/>
    <w:rsid w:val="00B343A8"/>
    <w:rsid w:val="00B34468"/>
    <w:rsid w:val="00B35DD8"/>
    <w:rsid w:val="00B36E07"/>
    <w:rsid w:val="00B40EE9"/>
    <w:rsid w:val="00B41258"/>
    <w:rsid w:val="00B41D17"/>
    <w:rsid w:val="00B4363B"/>
    <w:rsid w:val="00B436A1"/>
    <w:rsid w:val="00B45582"/>
    <w:rsid w:val="00B477DF"/>
    <w:rsid w:val="00B54DD1"/>
    <w:rsid w:val="00B61641"/>
    <w:rsid w:val="00B63E2D"/>
    <w:rsid w:val="00B7070A"/>
    <w:rsid w:val="00B73182"/>
    <w:rsid w:val="00B738E6"/>
    <w:rsid w:val="00B73DE8"/>
    <w:rsid w:val="00B745C9"/>
    <w:rsid w:val="00B76E05"/>
    <w:rsid w:val="00B775C8"/>
    <w:rsid w:val="00B81A55"/>
    <w:rsid w:val="00B8278A"/>
    <w:rsid w:val="00B84D51"/>
    <w:rsid w:val="00B84E28"/>
    <w:rsid w:val="00B8506F"/>
    <w:rsid w:val="00B906B4"/>
    <w:rsid w:val="00B915A1"/>
    <w:rsid w:val="00B91C5D"/>
    <w:rsid w:val="00B91C96"/>
    <w:rsid w:val="00B92302"/>
    <w:rsid w:val="00B935E8"/>
    <w:rsid w:val="00B9391F"/>
    <w:rsid w:val="00B94027"/>
    <w:rsid w:val="00B96101"/>
    <w:rsid w:val="00B968C6"/>
    <w:rsid w:val="00B96B2A"/>
    <w:rsid w:val="00BA0F47"/>
    <w:rsid w:val="00BA2BDF"/>
    <w:rsid w:val="00BA30E8"/>
    <w:rsid w:val="00BA3F07"/>
    <w:rsid w:val="00BA5093"/>
    <w:rsid w:val="00BA5183"/>
    <w:rsid w:val="00BA6723"/>
    <w:rsid w:val="00BB0763"/>
    <w:rsid w:val="00BB2067"/>
    <w:rsid w:val="00BB3E58"/>
    <w:rsid w:val="00BB5142"/>
    <w:rsid w:val="00BB56AB"/>
    <w:rsid w:val="00BB6480"/>
    <w:rsid w:val="00BC1327"/>
    <w:rsid w:val="00BC1EC2"/>
    <w:rsid w:val="00BC2FC0"/>
    <w:rsid w:val="00BC48AF"/>
    <w:rsid w:val="00BC6CB9"/>
    <w:rsid w:val="00BD0B65"/>
    <w:rsid w:val="00BD1BC7"/>
    <w:rsid w:val="00BD1F58"/>
    <w:rsid w:val="00BD3059"/>
    <w:rsid w:val="00BD33A0"/>
    <w:rsid w:val="00BD4F7B"/>
    <w:rsid w:val="00BD50DD"/>
    <w:rsid w:val="00BD64CF"/>
    <w:rsid w:val="00BD6B70"/>
    <w:rsid w:val="00BD7690"/>
    <w:rsid w:val="00BE26C8"/>
    <w:rsid w:val="00BE38EA"/>
    <w:rsid w:val="00BE5A17"/>
    <w:rsid w:val="00BE61FA"/>
    <w:rsid w:val="00BE647C"/>
    <w:rsid w:val="00BF24CF"/>
    <w:rsid w:val="00BF31B8"/>
    <w:rsid w:val="00BF3BEA"/>
    <w:rsid w:val="00BF4359"/>
    <w:rsid w:val="00BF474E"/>
    <w:rsid w:val="00BF540D"/>
    <w:rsid w:val="00BF60FD"/>
    <w:rsid w:val="00C00E96"/>
    <w:rsid w:val="00C03E40"/>
    <w:rsid w:val="00C04596"/>
    <w:rsid w:val="00C0646E"/>
    <w:rsid w:val="00C06E56"/>
    <w:rsid w:val="00C07A19"/>
    <w:rsid w:val="00C11038"/>
    <w:rsid w:val="00C11269"/>
    <w:rsid w:val="00C12C58"/>
    <w:rsid w:val="00C14330"/>
    <w:rsid w:val="00C15E95"/>
    <w:rsid w:val="00C16FDE"/>
    <w:rsid w:val="00C20C54"/>
    <w:rsid w:val="00C21378"/>
    <w:rsid w:val="00C215E7"/>
    <w:rsid w:val="00C21A39"/>
    <w:rsid w:val="00C21F17"/>
    <w:rsid w:val="00C2243F"/>
    <w:rsid w:val="00C22AFC"/>
    <w:rsid w:val="00C22C6F"/>
    <w:rsid w:val="00C23BFE"/>
    <w:rsid w:val="00C24B57"/>
    <w:rsid w:val="00C24D9A"/>
    <w:rsid w:val="00C26900"/>
    <w:rsid w:val="00C324DE"/>
    <w:rsid w:val="00C336A5"/>
    <w:rsid w:val="00C34F60"/>
    <w:rsid w:val="00C36358"/>
    <w:rsid w:val="00C36AC2"/>
    <w:rsid w:val="00C404B8"/>
    <w:rsid w:val="00C43F4C"/>
    <w:rsid w:val="00C473FF"/>
    <w:rsid w:val="00C50D46"/>
    <w:rsid w:val="00C51717"/>
    <w:rsid w:val="00C51D11"/>
    <w:rsid w:val="00C51EC6"/>
    <w:rsid w:val="00C526E9"/>
    <w:rsid w:val="00C5340C"/>
    <w:rsid w:val="00C54EB5"/>
    <w:rsid w:val="00C55092"/>
    <w:rsid w:val="00C551BB"/>
    <w:rsid w:val="00C55298"/>
    <w:rsid w:val="00C55A6E"/>
    <w:rsid w:val="00C56794"/>
    <w:rsid w:val="00C571A8"/>
    <w:rsid w:val="00C5777E"/>
    <w:rsid w:val="00C57ABF"/>
    <w:rsid w:val="00C60DCD"/>
    <w:rsid w:val="00C6214C"/>
    <w:rsid w:val="00C6242F"/>
    <w:rsid w:val="00C6336B"/>
    <w:rsid w:val="00C6448E"/>
    <w:rsid w:val="00C64BC1"/>
    <w:rsid w:val="00C66973"/>
    <w:rsid w:val="00C711D6"/>
    <w:rsid w:val="00C7123F"/>
    <w:rsid w:val="00C741FC"/>
    <w:rsid w:val="00C74917"/>
    <w:rsid w:val="00C76A39"/>
    <w:rsid w:val="00C76BCC"/>
    <w:rsid w:val="00C77754"/>
    <w:rsid w:val="00C77D49"/>
    <w:rsid w:val="00C80B27"/>
    <w:rsid w:val="00C82152"/>
    <w:rsid w:val="00C82CAF"/>
    <w:rsid w:val="00C8319D"/>
    <w:rsid w:val="00C836A2"/>
    <w:rsid w:val="00C83723"/>
    <w:rsid w:val="00C83B61"/>
    <w:rsid w:val="00C845C1"/>
    <w:rsid w:val="00C84E9D"/>
    <w:rsid w:val="00C86D2C"/>
    <w:rsid w:val="00C870F8"/>
    <w:rsid w:val="00C877CE"/>
    <w:rsid w:val="00C9069E"/>
    <w:rsid w:val="00C907D2"/>
    <w:rsid w:val="00C90924"/>
    <w:rsid w:val="00C92877"/>
    <w:rsid w:val="00C93C2D"/>
    <w:rsid w:val="00C9618B"/>
    <w:rsid w:val="00C96972"/>
    <w:rsid w:val="00CA007A"/>
    <w:rsid w:val="00CA05CE"/>
    <w:rsid w:val="00CA1B39"/>
    <w:rsid w:val="00CA33E3"/>
    <w:rsid w:val="00CA400F"/>
    <w:rsid w:val="00CA4A91"/>
    <w:rsid w:val="00CA6C4D"/>
    <w:rsid w:val="00CA716D"/>
    <w:rsid w:val="00CA7937"/>
    <w:rsid w:val="00CA796B"/>
    <w:rsid w:val="00CA7D38"/>
    <w:rsid w:val="00CA7DA8"/>
    <w:rsid w:val="00CB0B47"/>
    <w:rsid w:val="00CB13E4"/>
    <w:rsid w:val="00CB5507"/>
    <w:rsid w:val="00CB6458"/>
    <w:rsid w:val="00CB73E6"/>
    <w:rsid w:val="00CC0515"/>
    <w:rsid w:val="00CC22AC"/>
    <w:rsid w:val="00CC5F93"/>
    <w:rsid w:val="00CC686D"/>
    <w:rsid w:val="00CD0C6F"/>
    <w:rsid w:val="00CD3CF4"/>
    <w:rsid w:val="00CD7D52"/>
    <w:rsid w:val="00CE0902"/>
    <w:rsid w:val="00CE09B6"/>
    <w:rsid w:val="00CE1827"/>
    <w:rsid w:val="00CE1F58"/>
    <w:rsid w:val="00CE3F50"/>
    <w:rsid w:val="00CE59EC"/>
    <w:rsid w:val="00CE7017"/>
    <w:rsid w:val="00CF0564"/>
    <w:rsid w:val="00CF09F4"/>
    <w:rsid w:val="00CF1A66"/>
    <w:rsid w:val="00CF34A9"/>
    <w:rsid w:val="00CF7630"/>
    <w:rsid w:val="00D020EC"/>
    <w:rsid w:val="00D02A95"/>
    <w:rsid w:val="00D04779"/>
    <w:rsid w:val="00D062EC"/>
    <w:rsid w:val="00D0638A"/>
    <w:rsid w:val="00D06DC9"/>
    <w:rsid w:val="00D10CF7"/>
    <w:rsid w:val="00D11D08"/>
    <w:rsid w:val="00D12380"/>
    <w:rsid w:val="00D137B1"/>
    <w:rsid w:val="00D13FB1"/>
    <w:rsid w:val="00D14145"/>
    <w:rsid w:val="00D14D33"/>
    <w:rsid w:val="00D1638F"/>
    <w:rsid w:val="00D163BC"/>
    <w:rsid w:val="00D22C19"/>
    <w:rsid w:val="00D23460"/>
    <w:rsid w:val="00D23B40"/>
    <w:rsid w:val="00D25A3F"/>
    <w:rsid w:val="00D25CE8"/>
    <w:rsid w:val="00D27065"/>
    <w:rsid w:val="00D273B1"/>
    <w:rsid w:val="00D3014D"/>
    <w:rsid w:val="00D33F63"/>
    <w:rsid w:val="00D34F8C"/>
    <w:rsid w:val="00D3610F"/>
    <w:rsid w:val="00D37441"/>
    <w:rsid w:val="00D374BD"/>
    <w:rsid w:val="00D4186E"/>
    <w:rsid w:val="00D4190C"/>
    <w:rsid w:val="00D44880"/>
    <w:rsid w:val="00D50D23"/>
    <w:rsid w:val="00D512B0"/>
    <w:rsid w:val="00D52C42"/>
    <w:rsid w:val="00D530BB"/>
    <w:rsid w:val="00D53D7E"/>
    <w:rsid w:val="00D5695C"/>
    <w:rsid w:val="00D56C8A"/>
    <w:rsid w:val="00D579D6"/>
    <w:rsid w:val="00D57F59"/>
    <w:rsid w:val="00D629C5"/>
    <w:rsid w:val="00D6356C"/>
    <w:rsid w:val="00D63893"/>
    <w:rsid w:val="00D64EC1"/>
    <w:rsid w:val="00D65D83"/>
    <w:rsid w:val="00D71BEA"/>
    <w:rsid w:val="00D71FB5"/>
    <w:rsid w:val="00D73130"/>
    <w:rsid w:val="00D7482B"/>
    <w:rsid w:val="00D74DF3"/>
    <w:rsid w:val="00D76326"/>
    <w:rsid w:val="00D76639"/>
    <w:rsid w:val="00D766EF"/>
    <w:rsid w:val="00D77757"/>
    <w:rsid w:val="00D808C8"/>
    <w:rsid w:val="00D838DE"/>
    <w:rsid w:val="00D90357"/>
    <w:rsid w:val="00D91408"/>
    <w:rsid w:val="00D93E5E"/>
    <w:rsid w:val="00D94380"/>
    <w:rsid w:val="00D95E55"/>
    <w:rsid w:val="00D97CB8"/>
    <w:rsid w:val="00D97F12"/>
    <w:rsid w:val="00DA2088"/>
    <w:rsid w:val="00DA2397"/>
    <w:rsid w:val="00DA293B"/>
    <w:rsid w:val="00DA2E01"/>
    <w:rsid w:val="00DA42F9"/>
    <w:rsid w:val="00DA4DD1"/>
    <w:rsid w:val="00DA6683"/>
    <w:rsid w:val="00DA7D79"/>
    <w:rsid w:val="00DB0538"/>
    <w:rsid w:val="00DB089A"/>
    <w:rsid w:val="00DB1EAD"/>
    <w:rsid w:val="00DB2B56"/>
    <w:rsid w:val="00DB3436"/>
    <w:rsid w:val="00DB3C28"/>
    <w:rsid w:val="00DC0352"/>
    <w:rsid w:val="00DC0D45"/>
    <w:rsid w:val="00DC28E2"/>
    <w:rsid w:val="00DC3B25"/>
    <w:rsid w:val="00DC3DCB"/>
    <w:rsid w:val="00DC3F35"/>
    <w:rsid w:val="00DC59F9"/>
    <w:rsid w:val="00DC6998"/>
    <w:rsid w:val="00DD0EF7"/>
    <w:rsid w:val="00DD1EA6"/>
    <w:rsid w:val="00DD3D3C"/>
    <w:rsid w:val="00DD4733"/>
    <w:rsid w:val="00DD4902"/>
    <w:rsid w:val="00DD6258"/>
    <w:rsid w:val="00DD7849"/>
    <w:rsid w:val="00DE010D"/>
    <w:rsid w:val="00DE125C"/>
    <w:rsid w:val="00DE19B1"/>
    <w:rsid w:val="00DE25A1"/>
    <w:rsid w:val="00DE2CA1"/>
    <w:rsid w:val="00DE340E"/>
    <w:rsid w:val="00DE3D75"/>
    <w:rsid w:val="00DE6BEE"/>
    <w:rsid w:val="00DF795E"/>
    <w:rsid w:val="00DF7F75"/>
    <w:rsid w:val="00E001F1"/>
    <w:rsid w:val="00E0626B"/>
    <w:rsid w:val="00E103CC"/>
    <w:rsid w:val="00E10695"/>
    <w:rsid w:val="00E10D2E"/>
    <w:rsid w:val="00E11486"/>
    <w:rsid w:val="00E123A2"/>
    <w:rsid w:val="00E127A5"/>
    <w:rsid w:val="00E12F3A"/>
    <w:rsid w:val="00E143C0"/>
    <w:rsid w:val="00E200B0"/>
    <w:rsid w:val="00E21D4D"/>
    <w:rsid w:val="00E2239F"/>
    <w:rsid w:val="00E2299C"/>
    <w:rsid w:val="00E255DF"/>
    <w:rsid w:val="00E26208"/>
    <w:rsid w:val="00E269B1"/>
    <w:rsid w:val="00E26C44"/>
    <w:rsid w:val="00E3102B"/>
    <w:rsid w:val="00E32238"/>
    <w:rsid w:val="00E32A6B"/>
    <w:rsid w:val="00E36459"/>
    <w:rsid w:val="00E411D5"/>
    <w:rsid w:val="00E41CDB"/>
    <w:rsid w:val="00E4225A"/>
    <w:rsid w:val="00E433CE"/>
    <w:rsid w:val="00E434BF"/>
    <w:rsid w:val="00E46437"/>
    <w:rsid w:val="00E46C9B"/>
    <w:rsid w:val="00E543BA"/>
    <w:rsid w:val="00E54BA3"/>
    <w:rsid w:val="00E61A9D"/>
    <w:rsid w:val="00E66D60"/>
    <w:rsid w:val="00E67D1F"/>
    <w:rsid w:val="00E70040"/>
    <w:rsid w:val="00E704C5"/>
    <w:rsid w:val="00E707C1"/>
    <w:rsid w:val="00E71A75"/>
    <w:rsid w:val="00E71FF3"/>
    <w:rsid w:val="00E728B3"/>
    <w:rsid w:val="00E73B63"/>
    <w:rsid w:val="00E7441A"/>
    <w:rsid w:val="00E756B6"/>
    <w:rsid w:val="00E76EA7"/>
    <w:rsid w:val="00E80C6E"/>
    <w:rsid w:val="00E81556"/>
    <w:rsid w:val="00E820B7"/>
    <w:rsid w:val="00E8226E"/>
    <w:rsid w:val="00E82887"/>
    <w:rsid w:val="00E83807"/>
    <w:rsid w:val="00E83ADD"/>
    <w:rsid w:val="00E842D0"/>
    <w:rsid w:val="00E85838"/>
    <w:rsid w:val="00E8590A"/>
    <w:rsid w:val="00E86B73"/>
    <w:rsid w:val="00E92320"/>
    <w:rsid w:val="00E946F5"/>
    <w:rsid w:val="00E95115"/>
    <w:rsid w:val="00E96BB3"/>
    <w:rsid w:val="00E97A65"/>
    <w:rsid w:val="00EA2AFB"/>
    <w:rsid w:val="00EA384A"/>
    <w:rsid w:val="00EA4317"/>
    <w:rsid w:val="00EA439E"/>
    <w:rsid w:val="00EA57CE"/>
    <w:rsid w:val="00EA7E46"/>
    <w:rsid w:val="00EB09B8"/>
    <w:rsid w:val="00EB0BF9"/>
    <w:rsid w:val="00EB0F17"/>
    <w:rsid w:val="00EB1E03"/>
    <w:rsid w:val="00EB2B7B"/>
    <w:rsid w:val="00EB34A9"/>
    <w:rsid w:val="00EC27B1"/>
    <w:rsid w:val="00EC4BDF"/>
    <w:rsid w:val="00EC4ED1"/>
    <w:rsid w:val="00EC54AA"/>
    <w:rsid w:val="00EC5D99"/>
    <w:rsid w:val="00EC639E"/>
    <w:rsid w:val="00EC6C6D"/>
    <w:rsid w:val="00EC77B5"/>
    <w:rsid w:val="00ED0D0F"/>
    <w:rsid w:val="00ED22A9"/>
    <w:rsid w:val="00ED3B29"/>
    <w:rsid w:val="00ED40E5"/>
    <w:rsid w:val="00ED57DD"/>
    <w:rsid w:val="00ED5907"/>
    <w:rsid w:val="00ED5A51"/>
    <w:rsid w:val="00ED65D4"/>
    <w:rsid w:val="00ED68F6"/>
    <w:rsid w:val="00EE08A5"/>
    <w:rsid w:val="00EE164B"/>
    <w:rsid w:val="00EE3607"/>
    <w:rsid w:val="00EE3ED8"/>
    <w:rsid w:val="00EE3FED"/>
    <w:rsid w:val="00EE7881"/>
    <w:rsid w:val="00EF27E2"/>
    <w:rsid w:val="00EF69CA"/>
    <w:rsid w:val="00EF7192"/>
    <w:rsid w:val="00F01208"/>
    <w:rsid w:val="00F02384"/>
    <w:rsid w:val="00F02998"/>
    <w:rsid w:val="00F03194"/>
    <w:rsid w:val="00F040EE"/>
    <w:rsid w:val="00F07F4E"/>
    <w:rsid w:val="00F10027"/>
    <w:rsid w:val="00F12B89"/>
    <w:rsid w:val="00F135DF"/>
    <w:rsid w:val="00F137C6"/>
    <w:rsid w:val="00F13F21"/>
    <w:rsid w:val="00F16759"/>
    <w:rsid w:val="00F21B47"/>
    <w:rsid w:val="00F225CC"/>
    <w:rsid w:val="00F2611F"/>
    <w:rsid w:val="00F265EA"/>
    <w:rsid w:val="00F272A7"/>
    <w:rsid w:val="00F277E1"/>
    <w:rsid w:val="00F30DB7"/>
    <w:rsid w:val="00F31C51"/>
    <w:rsid w:val="00F329CE"/>
    <w:rsid w:val="00F33D69"/>
    <w:rsid w:val="00F33E29"/>
    <w:rsid w:val="00F40E55"/>
    <w:rsid w:val="00F421E9"/>
    <w:rsid w:val="00F4293F"/>
    <w:rsid w:val="00F44101"/>
    <w:rsid w:val="00F45383"/>
    <w:rsid w:val="00F46AAA"/>
    <w:rsid w:val="00F46DD2"/>
    <w:rsid w:val="00F479BC"/>
    <w:rsid w:val="00F5017B"/>
    <w:rsid w:val="00F50D85"/>
    <w:rsid w:val="00F522C8"/>
    <w:rsid w:val="00F554B4"/>
    <w:rsid w:val="00F56A4F"/>
    <w:rsid w:val="00F57199"/>
    <w:rsid w:val="00F5745B"/>
    <w:rsid w:val="00F5795C"/>
    <w:rsid w:val="00F57A6D"/>
    <w:rsid w:val="00F57FF2"/>
    <w:rsid w:val="00F615E1"/>
    <w:rsid w:val="00F643A7"/>
    <w:rsid w:val="00F654B6"/>
    <w:rsid w:val="00F66312"/>
    <w:rsid w:val="00F678DD"/>
    <w:rsid w:val="00F77540"/>
    <w:rsid w:val="00F77D4C"/>
    <w:rsid w:val="00F826ED"/>
    <w:rsid w:val="00F828B5"/>
    <w:rsid w:val="00F8585C"/>
    <w:rsid w:val="00F8773D"/>
    <w:rsid w:val="00F903EC"/>
    <w:rsid w:val="00F916A6"/>
    <w:rsid w:val="00F92AD4"/>
    <w:rsid w:val="00F937C0"/>
    <w:rsid w:val="00FA024C"/>
    <w:rsid w:val="00FA1AC0"/>
    <w:rsid w:val="00FA207C"/>
    <w:rsid w:val="00FA2262"/>
    <w:rsid w:val="00FA2C3C"/>
    <w:rsid w:val="00FA5A37"/>
    <w:rsid w:val="00FA5AFD"/>
    <w:rsid w:val="00FA5E64"/>
    <w:rsid w:val="00FA6B30"/>
    <w:rsid w:val="00FB1C94"/>
    <w:rsid w:val="00FB23DF"/>
    <w:rsid w:val="00FB356F"/>
    <w:rsid w:val="00FB54A0"/>
    <w:rsid w:val="00FB6A28"/>
    <w:rsid w:val="00FB6D2F"/>
    <w:rsid w:val="00FB6E71"/>
    <w:rsid w:val="00FB7CB2"/>
    <w:rsid w:val="00FC0BD1"/>
    <w:rsid w:val="00FC101C"/>
    <w:rsid w:val="00FC2C8F"/>
    <w:rsid w:val="00FC3F1D"/>
    <w:rsid w:val="00FC70AB"/>
    <w:rsid w:val="00FC767B"/>
    <w:rsid w:val="00FD00C4"/>
    <w:rsid w:val="00FD1863"/>
    <w:rsid w:val="00FD2921"/>
    <w:rsid w:val="00FD3176"/>
    <w:rsid w:val="00FD48C0"/>
    <w:rsid w:val="00FD4F18"/>
    <w:rsid w:val="00FE0E90"/>
    <w:rsid w:val="00FE3F10"/>
    <w:rsid w:val="00FE41CA"/>
    <w:rsid w:val="00FE44A1"/>
    <w:rsid w:val="00FE4B79"/>
    <w:rsid w:val="00FF090C"/>
    <w:rsid w:val="00FF0EB8"/>
    <w:rsid w:val="00FF2A6A"/>
    <w:rsid w:val="00FF4235"/>
    <w:rsid w:val="00FF47BD"/>
    <w:rsid w:val="00FF4C52"/>
    <w:rsid w:val="00FF5666"/>
    <w:rsid w:val="00FF5802"/>
    <w:rsid w:val="00FF63A3"/>
    <w:rsid w:val="00FF6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84D5D"/>
  <w15:docId w15:val="{49EF9568-317D-4623-A376-C7D48CCF7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BD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D91408"/>
  </w:style>
  <w:style w:type="paragraph" w:styleId="ListeParagraf">
    <w:name w:val="List Paragraph"/>
    <w:basedOn w:val="Normal"/>
    <w:uiPriority w:val="34"/>
    <w:qFormat/>
    <w:rsid w:val="00AF0BD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B01F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B01F0"/>
    <w:rPr>
      <w:rFonts w:ascii="Tahoma" w:eastAsia="Times New Roman" w:hAnsi="Tahoma" w:cs="Tahoma"/>
      <w:sz w:val="16"/>
      <w:szCs w:val="16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25111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5111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5111D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5111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5111D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A99B9B-AFC0-4E91-B0B3-A7E1EAB41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S</dc:creator>
  <cp:lastModifiedBy>Taner Onay</cp:lastModifiedBy>
  <cp:revision>7</cp:revision>
  <cp:lastPrinted>2020-10-01T12:45:00Z</cp:lastPrinted>
  <dcterms:created xsi:type="dcterms:W3CDTF">2021-03-02T11:07:00Z</dcterms:created>
  <dcterms:modified xsi:type="dcterms:W3CDTF">2023-09-24T13:01:00Z</dcterms:modified>
</cp:coreProperties>
</file>